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24575" w14:textId="2236668F" w:rsidR="00621CE4" w:rsidRPr="00344B62" w:rsidRDefault="00433103" w:rsidP="00433103">
      <w:pPr>
        <w:pStyle w:val="PlainText"/>
        <w:rPr>
          <w:b/>
          <w:bCs/>
          <w:lang w:val="en-US"/>
        </w:rPr>
      </w:pPr>
      <w:r w:rsidRPr="00EF4E56">
        <w:rPr>
          <w:b/>
          <w:bCs/>
          <w:lang w:val="en-US"/>
        </w:rPr>
        <w:t xml:space="preserve">JOIN THE GLOBAL ACTION IN MEMORY OF MAHSA JINA AMINI </w:t>
      </w:r>
    </w:p>
    <w:p w14:paraId="2C5FFE8D" w14:textId="0448A89D" w:rsidR="00433103" w:rsidRPr="00EF4E56" w:rsidRDefault="00433103" w:rsidP="00621CE4">
      <w:pPr>
        <w:rPr>
          <w:lang w:val="en-US"/>
        </w:rPr>
      </w:pPr>
    </w:p>
    <w:p w14:paraId="5FE863C0" w14:textId="44174AF8" w:rsidR="00433103" w:rsidRPr="00EF4E56" w:rsidRDefault="00433103" w:rsidP="00433103">
      <w:pPr>
        <w:rPr>
          <w:lang w:val="en-US"/>
        </w:rPr>
      </w:pPr>
      <w:r w:rsidRPr="00EF4E56">
        <w:rPr>
          <w:lang w:val="en-US"/>
        </w:rPr>
        <w:t>THIS MOVE</w:t>
      </w:r>
      <w:r>
        <w:rPr>
          <w:lang w:val="en-US"/>
        </w:rPr>
        <w:t>M</w:t>
      </w:r>
      <w:r w:rsidRPr="00EF4E56">
        <w:rPr>
          <w:lang w:val="en-US"/>
        </w:rPr>
        <w:t xml:space="preserve">ENT HAS A NAME: </w:t>
      </w:r>
      <w:r>
        <w:rPr>
          <w:lang w:val="en-US"/>
        </w:rPr>
        <w:t xml:space="preserve">Hope For Freedom, Mahsa </w:t>
      </w:r>
      <w:proofErr w:type="spellStart"/>
      <w:r>
        <w:rPr>
          <w:lang w:val="en-US"/>
        </w:rPr>
        <w:t>Jina</w:t>
      </w:r>
      <w:proofErr w:type="spellEnd"/>
      <w:r>
        <w:rPr>
          <w:lang w:val="en-US"/>
        </w:rPr>
        <w:t xml:space="preserve"> Amini</w:t>
      </w:r>
    </w:p>
    <w:p w14:paraId="00A94CC7" w14:textId="663169F2" w:rsidR="005953DF" w:rsidRPr="00EF4E56" w:rsidRDefault="001E6C9A" w:rsidP="0009069B">
      <w:pPr>
        <w:rPr>
          <w:lang w:val="en-US"/>
        </w:rPr>
      </w:pPr>
      <w:r w:rsidRPr="00EF4E56">
        <w:rPr>
          <w:lang w:val="en-US"/>
        </w:rPr>
        <w:t>In Iran, both women and men face significant challenges to their freedom and basic rights. Discriminatory laws and cultural norms restrict their autonomy and pursuit of a just society. Our campaign aims to raise awareness and support their struggle for hope and freedom. Join us in advocating for equality, breaking down barriers, and standing hand in hand with the people of Iran on their journey to a brighter future. Together, we can create a world where human rights are upheld, and everyone can flourish without fear of discrimination or repression. #HopeForIranFreedom</w:t>
      </w:r>
    </w:p>
    <w:p w14:paraId="645E0989" w14:textId="68D12556" w:rsidR="0009069B" w:rsidRPr="00A700B8" w:rsidRDefault="0009069B" w:rsidP="0009069B">
      <w:pPr>
        <w:rPr>
          <w:lang w:val="en-US"/>
        </w:rPr>
      </w:pPr>
      <w:r w:rsidRPr="00EF4E56">
        <w:rPr>
          <w:lang w:val="en-US"/>
        </w:rPr>
        <w:t xml:space="preserve">1. </w:t>
      </w:r>
      <w:r w:rsidR="00A700B8">
        <w:rPr>
          <w:lang w:val="en-US"/>
        </w:rPr>
        <w:t xml:space="preserve">Cutting </w:t>
      </w:r>
      <w:r w:rsidR="0020566C">
        <w:rPr>
          <w:lang w:val="en-US"/>
        </w:rPr>
        <w:t>(</w:t>
      </w:r>
      <w:r w:rsidR="00A700B8">
        <w:rPr>
          <w:lang w:val="en-US"/>
        </w:rPr>
        <w:t>hair</w:t>
      </w:r>
      <w:r w:rsidR="0020566C">
        <w:rPr>
          <w:lang w:val="en-US"/>
        </w:rPr>
        <w:t>) for hope</w:t>
      </w:r>
    </w:p>
    <w:p w14:paraId="7452A1AC" w14:textId="710DA70A" w:rsidR="00B61E02" w:rsidRPr="00EF4E56" w:rsidRDefault="00A700B8" w:rsidP="00B61E02">
      <w:pPr>
        <w:rPr>
          <w:lang w:val="en-US"/>
        </w:rPr>
      </w:pPr>
      <w:r w:rsidRPr="00EF4E56">
        <w:rPr>
          <w:lang w:val="en-US"/>
        </w:rPr>
        <w:t xml:space="preserve">- Encourage worldwide </w:t>
      </w:r>
      <w:r>
        <w:rPr>
          <w:lang w:val="en-US"/>
        </w:rPr>
        <w:t xml:space="preserve">community </w:t>
      </w:r>
      <w:r w:rsidRPr="00EF4E56">
        <w:rPr>
          <w:lang w:val="en-US"/>
        </w:rPr>
        <w:t xml:space="preserve">to </w:t>
      </w:r>
      <w:r>
        <w:rPr>
          <w:lang w:val="en-US"/>
        </w:rPr>
        <w:t>cut their hairs as a symbol of the movement in Iran and s</w:t>
      </w:r>
      <w:r w:rsidRPr="00EF4E56">
        <w:rPr>
          <w:lang w:val="en-US"/>
        </w:rPr>
        <w:t xml:space="preserve">hare </w:t>
      </w:r>
      <w:r>
        <w:rPr>
          <w:lang w:val="en-US"/>
        </w:rPr>
        <w:t xml:space="preserve">with </w:t>
      </w:r>
      <w:r w:rsidRPr="00EF4E56">
        <w:rPr>
          <w:lang w:val="en-US"/>
        </w:rPr>
        <w:t>stories and messages to amplify their voices.</w:t>
      </w:r>
      <w:r w:rsidR="00621CE4" w:rsidRPr="00EF4E56">
        <w:rPr>
          <w:lang w:val="en-US"/>
        </w:rPr>
        <w:br/>
      </w:r>
      <w:r w:rsidR="0009069B" w:rsidRPr="00EF4E56">
        <w:rPr>
          <w:lang w:val="en-US"/>
        </w:rPr>
        <w:t>- Encourage using #</w:t>
      </w:r>
      <w:r w:rsidR="0009069B">
        <w:rPr>
          <w:lang w:val="en-US"/>
        </w:rPr>
        <w:t xml:space="preserve">Mahsaamini, </w:t>
      </w:r>
      <w:r w:rsidR="0009069B" w:rsidRPr="00EF4E56">
        <w:rPr>
          <w:lang w:val="en-US"/>
        </w:rPr>
        <w:t>#</w:t>
      </w:r>
      <w:r>
        <w:rPr>
          <w:lang w:val="en-US"/>
        </w:rPr>
        <w:t>H</w:t>
      </w:r>
      <w:r w:rsidR="0009069B">
        <w:rPr>
          <w:lang w:val="en-US"/>
        </w:rPr>
        <w:t>ope</w:t>
      </w:r>
      <w:r>
        <w:rPr>
          <w:lang w:val="en-US"/>
        </w:rPr>
        <w:t>F</w:t>
      </w:r>
      <w:r w:rsidR="0009069B">
        <w:rPr>
          <w:lang w:val="en-US"/>
        </w:rPr>
        <w:t>or</w:t>
      </w:r>
      <w:r>
        <w:rPr>
          <w:lang w:val="en-US"/>
        </w:rPr>
        <w:t>F</w:t>
      </w:r>
      <w:r w:rsidR="0009069B">
        <w:rPr>
          <w:lang w:val="en-US"/>
        </w:rPr>
        <w:t xml:space="preserve">reedom </w:t>
      </w:r>
      <w:r w:rsidR="0009069B" w:rsidRPr="00EF4E56">
        <w:rPr>
          <w:lang w:val="en-US"/>
        </w:rPr>
        <w:t>to create a supportive community.</w:t>
      </w:r>
      <w:r w:rsidR="00621CE4" w:rsidRPr="00EF4E56">
        <w:rPr>
          <w:lang w:val="en-US"/>
        </w:rPr>
        <w:br/>
      </w:r>
      <w:r w:rsidRPr="00EF4E56">
        <w:rPr>
          <w:lang w:val="en-US"/>
        </w:rPr>
        <w:t>- Utilize platforms (Instagram, Twitter, Facebook) for informative posts and graphics highlighting Iranian women's challenges.</w:t>
      </w:r>
      <w:r w:rsidR="00621CE4" w:rsidRPr="00EF4E56">
        <w:rPr>
          <w:lang w:val="en-US"/>
        </w:rPr>
        <w:br/>
      </w:r>
    </w:p>
    <w:p w14:paraId="67E9914F" w14:textId="0574FE76" w:rsidR="0009069B" w:rsidRPr="00EF4E56" w:rsidRDefault="0009069B" w:rsidP="00B61E02">
      <w:pPr>
        <w:rPr>
          <w:lang w:val="en-US"/>
        </w:rPr>
      </w:pPr>
      <w:r w:rsidRPr="00EF4E56">
        <w:rPr>
          <w:lang w:val="en-US"/>
        </w:rPr>
        <w:t xml:space="preserve">2. </w:t>
      </w:r>
      <w:r>
        <w:rPr>
          <w:lang w:val="en-US"/>
        </w:rPr>
        <w:t>Memorial vigi</w:t>
      </w:r>
      <w:r w:rsidR="0020566C">
        <w:rPr>
          <w:lang w:val="en-US"/>
        </w:rPr>
        <w:t>l for hope</w:t>
      </w:r>
    </w:p>
    <w:p w14:paraId="64CC6164" w14:textId="3474D74C" w:rsidR="00A700B8" w:rsidRDefault="0009069B" w:rsidP="00A700B8">
      <w:pPr>
        <w:pStyle w:val="PlainText"/>
        <w:rPr>
          <w:lang w:val="en-US"/>
        </w:rPr>
      </w:pPr>
      <w:r w:rsidRPr="00EF4E56">
        <w:rPr>
          <w:lang w:val="en-US"/>
        </w:rPr>
        <w:t xml:space="preserve">- Organize a </w:t>
      </w:r>
      <w:r>
        <w:rPr>
          <w:lang w:val="en-US"/>
        </w:rPr>
        <w:t xml:space="preserve">candlelight and flower </w:t>
      </w:r>
      <w:r w:rsidRPr="00EF4E56">
        <w:rPr>
          <w:lang w:val="en-US"/>
        </w:rPr>
        <w:t xml:space="preserve">vigil </w:t>
      </w:r>
      <w:r>
        <w:rPr>
          <w:lang w:val="en-US"/>
        </w:rPr>
        <w:t xml:space="preserve">on the anniversary of Mahsa Amini’s death in the city </w:t>
      </w:r>
      <w:proofErr w:type="spellStart"/>
      <w:r>
        <w:rPr>
          <w:lang w:val="en-US"/>
        </w:rPr>
        <w:t>centre</w:t>
      </w:r>
      <w:proofErr w:type="spellEnd"/>
      <w:r>
        <w:rPr>
          <w:lang w:val="en-US"/>
        </w:rPr>
        <w:t xml:space="preserve"> of your town for a period of 2 weeks. </w:t>
      </w:r>
      <w:r w:rsidR="00A700B8">
        <w:rPr>
          <w:lang w:val="en-US"/>
        </w:rPr>
        <w:br/>
        <w:t xml:space="preserve">- </w:t>
      </w:r>
      <w:r>
        <w:rPr>
          <w:lang w:val="en-US"/>
        </w:rPr>
        <w:t>Place the picture and letter inviting the people to join the campaign</w:t>
      </w:r>
      <w:r w:rsidR="00A700B8">
        <w:rPr>
          <w:lang w:val="en-US"/>
        </w:rPr>
        <w:t xml:space="preserve"> by putting candlelight and flowers. </w:t>
      </w:r>
    </w:p>
    <w:p w14:paraId="5A935341" w14:textId="12AB262F" w:rsidR="00A700B8" w:rsidRDefault="00A700B8" w:rsidP="00A700B8">
      <w:pPr>
        <w:pStyle w:val="PlainText"/>
        <w:rPr>
          <w:lang w:val="en-US"/>
        </w:rPr>
      </w:pPr>
      <w:r>
        <w:rPr>
          <w:lang w:val="en-US"/>
        </w:rPr>
        <w:t xml:space="preserve">- </w:t>
      </w:r>
      <w:r w:rsidRPr="00EF4E56">
        <w:rPr>
          <w:lang w:val="en-US"/>
        </w:rPr>
        <w:t>Create an interactive virtual map that visually showcases</w:t>
      </w:r>
      <w:r>
        <w:rPr>
          <w:lang w:val="en-US"/>
        </w:rPr>
        <w:t xml:space="preserve"> the memorial vigil. </w:t>
      </w:r>
      <w:r>
        <w:rPr>
          <w:lang w:val="en-US"/>
        </w:rPr>
        <w:br/>
        <w:t xml:space="preserve">- Ask people to </w:t>
      </w:r>
      <w:r w:rsidRPr="00EF4E56">
        <w:rPr>
          <w:lang w:val="en-US"/>
        </w:rPr>
        <w:t>engage them in the campaign and amplify its message</w:t>
      </w:r>
      <w:r>
        <w:rPr>
          <w:lang w:val="en-US"/>
        </w:rPr>
        <w:t xml:space="preserve"> and ask others to join. </w:t>
      </w:r>
    </w:p>
    <w:p w14:paraId="6FD0A870" w14:textId="2101B3F2" w:rsidR="00A700B8" w:rsidRPr="00A700B8" w:rsidRDefault="00A700B8" w:rsidP="00A700B8">
      <w:pPr>
        <w:pStyle w:val="PlainText"/>
        <w:rPr>
          <w:lang w:val="en-US"/>
        </w:rPr>
      </w:pPr>
    </w:p>
    <w:p w14:paraId="21C44985" w14:textId="773746F8" w:rsidR="00A700B8" w:rsidRDefault="00A700B8" w:rsidP="00A700B8">
      <w:pPr>
        <w:rPr>
          <w:lang w:val="en-US"/>
        </w:rPr>
      </w:pPr>
      <w:r>
        <w:rPr>
          <w:lang w:val="en-US"/>
        </w:rPr>
        <w:t xml:space="preserve">3. </w:t>
      </w:r>
      <w:r w:rsidR="0020566C">
        <w:rPr>
          <w:lang w:val="en-US"/>
        </w:rPr>
        <w:t>L</w:t>
      </w:r>
      <w:r>
        <w:rPr>
          <w:lang w:val="en-US"/>
        </w:rPr>
        <w:t>ette</w:t>
      </w:r>
      <w:r w:rsidR="0020566C">
        <w:rPr>
          <w:lang w:val="en-US"/>
        </w:rPr>
        <w:t>r</w:t>
      </w:r>
      <w:r>
        <w:rPr>
          <w:lang w:val="en-US"/>
        </w:rPr>
        <w:t xml:space="preserve"> of hope</w:t>
      </w:r>
    </w:p>
    <w:p w14:paraId="46770004" w14:textId="61FADE3D" w:rsidR="0020566C" w:rsidRDefault="00A700B8" w:rsidP="0020566C">
      <w:pPr>
        <w:rPr>
          <w:lang w:val="en-US"/>
        </w:rPr>
      </w:pPr>
      <w:r>
        <w:rPr>
          <w:lang w:val="en-US"/>
        </w:rPr>
        <w:t xml:space="preserve">- </w:t>
      </w:r>
      <w:r w:rsidR="0020566C">
        <w:rPr>
          <w:lang w:val="en-US"/>
        </w:rPr>
        <w:t xml:space="preserve">Join the </w:t>
      </w:r>
      <w:r w:rsidR="0020566C" w:rsidRPr="0020566C">
        <w:rPr>
          <w:lang w:val="en-US"/>
        </w:rPr>
        <w:t xml:space="preserve">campaign </w:t>
      </w:r>
      <w:r w:rsidR="0020566C">
        <w:rPr>
          <w:lang w:val="en-US"/>
        </w:rPr>
        <w:t xml:space="preserve">by signing </w:t>
      </w:r>
      <w:r w:rsidR="0020566C" w:rsidRPr="0020566C">
        <w:rPr>
          <w:lang w:val="en-US"/>
        </w:rPr>
        <w:t>t</w:t>
      </w:r>
      <w:r w:rsidR="0020566C">
        <w:rPr>
          <w:lang w:val="en-US"/>
        </w:rPr>
        <w:t xml:space="preserve">he letter to </w:t>
      </w:r>
      <w:r w:rsidR="0020566C" w:rsidRPr="0020566C">
        <w:rPr>
          <w:lang w:val="en-US"/>
        </w:rPr>
        <w:t>send messages of encouragement and empowerment to women in Iran.</w:t>
      </w:r>
      <w:r w:rsidR="0020566C">
        <w:rPr>
          <w:lang w:val="en-US"/>
        </w:rPr>
        <w:t xml:space="preserve"> </w:t>
      </w:r>
      <w:r w:rsidR="0020566C" w:rsidRPr="0020566C">
        <w:rPr>
          <w:lang w:val="en-US"/>
        </w:rPr>
        <w:t xml:space="preserve">These heartfelt messages will show solidarity and remind them that they are not alone in their struggle for </w:t>
      </w:r>
      <w:r w:rsidR="0020566C">
        <w:rPr>
          <w:lang w:val="en-US"/>
        </w:rPr>
        <w:t>freedom</w:t>
      </w:r>
      <w:r w:rsidR="0020566C" w:rsidRPr="0020566C">
        <w:rPr>
          <w:lang w:val="en-US"/>
        </w:rPr>
        <w:t xml:space="preserve"> and justice.</w:t>
      </w:r>
    </w:p>
    <w:p w14:paraId="1992FC33" w14:textId="57691C6E" w:rsidR="00B93CB6" w:rsidRPr="0020566C" w:rsidRDefault="00A26D17" w:rsidP="00A26D17">
      <w:pPr>
        <w:jc w:val="center"/>
        <w:rPr>
          <w:lang w:val="en-US"/>
        </w:rPr>
      </w:pPr>
      <w:r>
        <w:rPr>
          <w:noProof/>
        </w:rPr>
        <w:drawing>
          <wp:inline distT="0" distB="0" distL="0" distR="0" wp14:anchorId="2918987D" wp14:editId="79DEB399">
            <wp:extent cx="1972264" cy="2338070"/>
            <wp:effectExtent l="0" t="0" r="9525" b="5080"/>
            <wp:docPr id="8358152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90562" cy="2359762"/>
                    </a:xfrm>
                    <a:prstGeom prst="rect">
                      <a:avLst/>
                    </a:prstGeom>
                    <a:noFill/>
                    <a:ln>
                      <a:noFill/>
                    </a:ln>
                  </pic:spPr>
                </pic:pic>
              </a:graphicData>
            </a:graphic>
          </wp:inline>
        </w:drawing>
      </w:r>
    </w:p>
    <w:p w14:paraId="7C4485DC" w14:textId="21A5D0A1" w:rsidR="000D0D3F" w:rsidRDefault="00621CE4" w:rsidP="00A654B3">
      <w:pPr>
        <w:pStyle w:val="PlainText"/>
        <w:rPr>
          <w:lang w:val="en-US"/>
        </w:rPr>
      </w:pPr>
      <w:r w:rsidRPr="00EF4E56">
        <w:rPr>
          <w:lang w:val="en-US"/>
        </w:rPr>
        <w:t xml:space="preserve">   - Reach out to influencers, celebrities, and public figures to engage them in supporting the campaign and amplifying its message</w:t>
      </w:r>
      <w:r>
        <w:rPr>
          <w:lang w:val="en-US"/>
        </w:rPr>
        <w:t xml:space="preserve"> to increase visibility. </w:t>
      </w:r>
      <w:r w:rsidR="000D0D3F">
        <w:rPr>
          <w:lang w:val="en-US"/>
        </w:rPr>
        <w:br w:type="page"/>
      </w:r>
    </w:p>
    <w:p w14:paraId="0D7B99CA" w14:textId="579DEF82" w:rsidR="00D268A4" w:rsidRPr="00A654B3" w:rsidRDefault="00D268A4" w:rsidP="007B02A7">
      <w:pPr>
        <w:rPr>
          <w:b/>
          <w:bCs/>
          <w:sz w:val="28"/>
          <w:szCs w:val="28"/>
          <w:lang w:val="en-US"/>
        </w:rPr>
      </w:pPr>
      <w:r w:rsidRPr="00A654B3">
        <w:rPr>
          <w:b/>
          <w:bCs/>
          <w:sz w:val="28"/>
          <w:szCs w:val="28"/>
          <w:lang w:val="en-US"/>
        </w:rPr>
        <w:lastRenderedPageBreak/>
        <w:t>Letter</w:t>
      </w:r>
      <w:r w:rsidR="00EF27D6" w:rsidRPr="00A654B3">
        <w:rPr>
          <w:b/>
          <w:bCs/>
          <w:sz w:val="28"/>
          <w:szCs w:val="28"/>
          <w:lang w:val="en-US"/>
        </w:rPr>
        <w:t xml:space="preserve">/ </w:t>
      </w:r>
      <w:r w:rsidR="00B93CB6" w:rsidRPr="00A654B3">
        <w:rPr>
          <w:b/>
          <w:bCs/>
          <w:sz w:val="28"/>
          <w:szCs w:val="28"/>
          <w:lang w:val="en-US"/>
        </w:rPr>
        <w:t>P</w:t>
      </w:r>
      <w:r w:rsidR="00EF27D6" w:rsidRPr="00A654B3">
        <w:rPr>
          <w:b/>
          <w:bCs/>
          <w:sz w:val="28"/>
          <w:szCs w:val="28"/>
          <w:lang w:val="en-US"/>
        </w:rPr>
        <w:t xml:space="preserve">ress </w:t>
      </w:r>
      <w:r w:rsidR="00B93CB6" w:rsidRPr="00A654B3">
        <w:rPr>
          <w:b/>
          <w:bCs/>
          <w:sz w:val="28"/>
          <w:szCs w:val="28"/>
          <w:lang w:val="en-US"/>
        </w:rPr>
        <w:t>R</w:t>
      </w:r>
      <w:r w:rsidR="00EF27D6" w:rsidRPr="00A654B3">
        <w:rPr>
          <w:b/>
          <w:bCs/>
          <w:sz w:val="28"/>
          <w:szCs w:val="28"/>
          <w:lang w:val="en-US"/>
        </w:rPr>
        <w:t>elease</w:t>
      </w:r>
      <w:r w:rsidRPr="00A654B3">
        <w:rPr>
          <w:b/>
          <w:bCs/>
          <w:sz w:val="28"/>
          <w:szCs w:val="28"/>
          <w:lang w:val="en-US"/>
        </w:rPr>
        <w:t xml:space="preserve"> to </w:t>
      </w:r>
      <w:r w:rsidR="000D0D3F" w:rsidRPr="00A654B3">
        <w:rPr>
          <w:b/>
          <w:bCs/>
          <w:sz w:val="28"/>
          <w:szCs w:val="28"/>
          <w:lang w:val="en-US"/>
        </w:rPr>
        <w:t>Politicians …. About the campaign</w:t>
      </w:r>
    </w:p>
    <w:p w14:paraId="3F6F75DE" w14:textId="77777777" w:rsidR="000D0D3F" w:rsidRPr="000D0D3F" w:rsidRDefault="000D0D3F" w:rsidP="000D0D3F">
      <w:pPr>
        <w:rPr>
          <w:lang w:val="en-US"/>
        </w:rPr>
      </w:pPr>
      <w:r w:rsidRPr="000D0D3F">
        <w:rPr>
          <w:lang w:val="en-US"/>
        </w:rPr>
        <w:t>Your Name]</w:t>
      </w:r>
    </w:p>
    <w:p w14:paraId="32098E54" w14:textId="77777777" w:rsidR="000D0D3F" w:rsidRPr="000D0D3F" w:rsidRDefault="000D0D3F" w:rsidP="000D0D3F">
      <w:pPr>
        <w:rPr>
          <w:lang w:val="en-US"/>
        </w:rPr>
      </w:pPr>
      <w:r w:rsidRPr="000D0D3F">
        <w:rPr>
          <w:lang w:val="en-US"/>
        </w:rPr>
        <w:t>[Your Address]</w:t>
      </w:r>
    </w:p>
    <w:p w14:paraId="33A60DB3" w14:textId="77777777" w:rsidR="000D0D3F" w:rsidRPr="000D0D3F" w:rsidRDefault="000D0D3F" w:rsidP="000D0D3F">
      <w:pPr>
        <w:rPr>
          <w:lang w:val="en-US"/>
        </w:rPr>
      </w:pPr>
      <w:r w:rsidRPr="000D0D3F">
        <w:rPr>
          <w:lang w:val="en-US"/>
        </w:rPr>
        <w:t>[City, State, Zip Code]</w:t>
      </w:r>
    </w:p>
    <w:p w14:paraId="0468560F" w14:textId="77777777" w:rsidR="000D0D3F" w:rsidRPr="000D0D3F" w:rsidRDefault="000D0D3F" w:rsidP="000D0D3F">
      <w:pPr>
        <w:rPr>
          <w:lang w:val="en-US"/>
        </w:rPr>
      </w:pPr>
      <w:r w:rsidRPr="000D0D3F">
        <w:rPr>
          <w:lang w:val="en-US"/>
        </w:rPr>
        <w:t>[Email Address]</w:t>
      </w:r>
    </w:p>
    <w:p w14:paraId="31BA429C" w14:textId="77777777" w:rsidR="000D0D3F" w:rsidRPr="000D0D3F" w:rsidRDefault="000D0D3F" w:rsidP="000D0D3F">
      <w:pPr>
        <w:rPr>
          <w:lang w:val="en-US"/>
        </w:rPr>
      </w:pPr>
      <w:r w:rsidRPr="000D0D3F">
        <w:rPr>
          <w:lang w:val="en-US"/>
        </w:rPr>
        <w:t>[Phone Number]</w:t>
      </w:r>
    </w:p>
    <w:p w14:paraId="519A273F" w14:textId="77777777" w:rsidR="000D0D3F" w:rsidRPr="000D0D3F" w:rsidRDefault="000D0D3F" w:rsidP="000D0D3F">
      <w:pPr>
        <w:rPr>
          <w:lang w:val="en-US"/>
        </w:rPr>
      </w:pPr>
      <w:r w:rsidRPr="000D0D3F">
        <w:rPr>
          <w:lang w:val="en-US"/>
        </w:rPr>
        <w:t>[Date]</w:t>
      </w:r>
    </w:p>
    <w:p w14:paraId="21E08E28" w14:textId="77777777" w:rsidR="000D0D3F" w:rsidRPr="000D0D3F" w:rsidRDefault="000D0D3F" w:rsidP="000D0D3F">
      <w:pPr>
        <w:rPr>
          <w:lang w:val="en-US"/>
        </w:rPr>
      </w:pPr>
    </w:p>
    <w:p w14:paraId="3EBA4815" w14:textId="77777777" w:rsidR="000D0D3F" w:rsidRPr="000D0D3F" w:rsidRDefault="000D0D3F" w:rsidP="000D0D3F">
      <w:pPr>
        <w:rPr>
          <w:lang w:val="en-US"/>
        </w:rPr>
      </w:pPr>
      <w:r w:rsidRPr="000D0D3F">
        <w:rPr>
          <w:lang w:val="en-US"/>
        </w:rPr>
        <w:t>[Politician's Name]</w:t>
      </w:r>
    </w:p>
    <w:p w14:paraId="0B6C2646" w14:textId="77777777" w:rsidR="000D0D3F" w:rsidRPr="000D0D3F" w:rsidRDefault="000D0D3F" w:rsidP="000D0D3F">
      <w:pPr>
        <w:rPr>
          <w:lang w:val="en-US"/>
        </w:rPr>
      </w:pPr>
      <w:r w:rsidRPr="000D0D3F">
        <w:rPr>
          <w:lang w:val="en-US"/>
        </w:rPr>
        <w:t>[Title/Position]</w:t>
      </w:r>
    </w:p>
    <w:p w14:paraId="4F04FA56" w14:textId="77777777" w:rsidR="000D0D3F" w:rsidRPr="000D0D3F" w:rsidRDefault="000D0D3F" w:rsidP="000D0D3F">
      <w:pPr>
        <w:rPr>
          <w:lang w:val="en-US"/>
        </w:rPr>
      </w:pPr>
      <w:r w:rsidRPr="000D0D3F">
        <w:rPr>
          <w:lang w:val="en-US"/>
        </w:rPr>
        <w:t>[Address]</w:t>
      </w:r>
    </w:p>
    <w:p w14:paraId="0D0483D8" w14:textId="77777777" w:rsidR="000D0D3F" w:rsidRPr="000D0D3F" w:rsidRDefault="000D0D3F" w:rsidP="000D0D3F">
      <w:pPr>
        <w:rPr>
          <w:lang w:val="en-US"/>
        </w:rPr>
      </w:pPr>
      <w:r w:rsidRPr="000D0D3F">
        <w:rPr>
          <w:lang w:val="en-US"/>
        </w:rPr>
        <w:t>[City, State, Zip Code]</w:t>
      </w:r>
    </w:p>
    <w:p w14:paraId="0142BDB4" w14:textId="77777777" w:rsidR="000D0D3F" w:rsidRPr="000D0D3F" w:rsidRDefault="000D0D3F" w:rsidP="000D0D3F">
      <w:pPr>
        <w:rPr>
          <w:lang w:val="en-US"/>
        </w:rPr>
      </w:pPr>
    </w:p>
    <w:p w14:paraId="787459C2" w14:textId="77777777" w:rsidR="000D0D3F" w:rsidRPr="000D0D3F" w:rsidRDefault="000D0D3F" w:rsidP="000D0D3F">
      <w:pPr>
        <w:rPr>
          <w:lang w:val="en-US"/>
        </w:rPr>
      </w:pPr>
      <w:r w:rsidRPr="000D0D3F">
        <w:rPr>
          <w:lang w:val="en-US"/>
        </w:rPr>
        <w:t xml:space="preserve">Subject: Join the Global Action for Hope For Freedom, Mahsa </w:t>
      </w:r>
      <w:proofErr w:type="spellStart"/>
      <w:r w:rsidRPr="000D0D3F">
        <w:rPr>
          <w:lang w:val="en-US"/>
        </w:rPr>
        <w:t>Jina</w:t>
      </w:r>
      <w:proofErr w:type="spellEnd"/>
      <w:r w:rsidRPr="000D0D3F">
        <w:rPr>
          <w:lang w:val="en-US"/>
        </w:rPr>
        <w:t xml:space="preserve"> Amini</w:t>
      </w:r>
    </w:p>
    <w:p w14:paraId="19806C09" w14:textId="77777777" w:rsidR="000D0D3F" w:rsidRPr="000D0D3F" w:rsidRDefault="000D0D3F" w:rsidP="000D0D3F">
      <w:pPr>
        <w:rPr>
          <w:lang w:val="en-US"/>
        </w:rPr>
      </w:pPr>
      <w:r w:rsidRPr="000D0D3F">
        <w:rPr>
          <w:lang w:val="en-US"/>
        </w:rPr>
        <w:t>Dear [Politician's Name],</w:t>
      </w:r>
    </w:p>
    <w:p w14:paraId="6EBD4F90" w14:textId="77777777" w:rsidR="000D0D3F" w:rsidRPr="000D0D3F" w:rsidRDefault="000D0D3F" w:rsidP="000D0D3F">
      <w:pPr>
        <w:rPr>
          <w:lang w:val="en-US"/>
        </w:rPr>
      </w:pPr>
    </w:p>
    <w:p w14:paraId="6FA22D4A" w14:textId="77777777" w:rsidR="000D0D3F" w:rsidRPr="000D0D3F" w:rsidRDefault="000D0D3F" w:rsidP="000D0D3F">
      <w:pPr>
        <w:rPr>
          <w:lang w:val="en-US"/>
        </w:rPr>
      </w:pPr>
      <w:r w:rsidRPr="000D0D3F">
        <w:rPr>
          <w:lang w:val="en-US"/>
        </w:rPr>
        <w:t xml:space="preserve">I hope this letter finds you in good health and spirits. My name is [Your Name], and I am writing to invite you to join a significant global action: Hope For Freedom, Mahsa </w:t>
      </w:r>
      <w:proofErr w:type="spellStart"/>
      <w:r w:rsidRPr="000D0D3F">
        <w:rPr>
          <w:lang w:val="en-US"/>
        </w:rPr>
        <w:t>Jina</w:t>
      </w:r>
      <w:proofErr w:type="spellEnd"/>
      <w:r w:rsidRPr="000D0D3F">
        <w:rPr>
          <w:lang w:val="en-US"/>
        </w:rPr>
        <w:t xml:space="preserve"> Amini.</w:t>
      </w:r>
    </w:p>
    <w:p w14:paraId="764541BA" w14:textId="77777777" w:rsidR="000D0D3F" w:rsidRPr="000D0D3F" w:rsidRDefault="000D0D3F" w:rsidP="000D0D3F">
      <w:pPr>
        <w:rPr>
          <w:lang w:val="en-US"/>
        </w:rPr>
      </w:pPr>
      <w:r w:rsidRPr="000D0D3F">
        <w:rPr>
          <w:lang w:val="en-US"/>
        </w:rPr>
        <w:t xml:space="preserve">In Iran, both women and men face substantial challenges to their freedom and basic rights due to discriminatory laws and cultural norms that restrict their autonomy and pursuit of a just society. The campaign "Hope For Freedom, Mahsa </w:t>
      </w:r>
      <w:proofErr w:type="spellStart"/>
      <w:r w:rsidRPr="000D0D3F">
        <w:rPr>
          <w:lang w:val="en-US"/>
        </w:rPr>
        <w:t>Jina</w:t>
      </w:r>
      <w:proofErr w:type="spellEnd"/>
      <w:r w:rsidRPr="000D0D3F">
        <w:rPr>
          <w:lang w:val="en-US"/>
        </w:rPr>
        <w:t xml:space="preserve"> Amini" aims to raise awareness and support their struggle for hope and freedom. We believe that by advocating for equality, breaking down barriers, and standing together with the people of Iran, we can create a world where human rights are upheld, and everyone can flourish without fear of discrimination or repression.</w:t>
      </w:r>
    </w:p>
    <w:p w14:paraId="02C3146A" w14:textId="77777777" w:rsidR="000D0D3F" w:rsidRPr="000D0D3F" w:rsidRDefault="000D0D3F" w:rsidP="000D0D3F">
      <w:pPr>
        <w:rPr>
          <w:lang w:val="en-US"/>
        </w:rPr>
      </w:pPr>
      <w:r w:rsidRPr="000D0D3F">
        <w:rPr>
          <w:lang w:val="en-US"/>
        </w:rPr>
        <w:t>As a respected political figure, your participation in this campaign would have a significant impact in amplifying their voices and garnering support for their cause. We kindly invite you to engage in the following initiatives as part of this campaign:</w:t>
      </w:r>
    </w:p>
    <w:p w14:paraId="4D03A85A" w14:textId="77777777" w:rsidR="000D0D3F" w:rsidRPr="000D0D3F" w:rsidRDefault="000D0D3F" w:rsidP="000D0D3F">
      <w:pPr>
        <w:rPr>
          <w:lang w:val="en-US"/>
        </w:rPr>
      </w:pPr>
      <w:r w:rsidRPr="000D0D3F">
        <w:rPr>
          <w:lang w:val="en-US"/>
        </w:rPr>
        <w:t>1. Cutting (Hair) for Hope</w:t>
      </w:r>
    </w:p>
    <w:p w14:paraId="62E9D693" w14:textId="3359C027" w:rsidR="000D0D3F" w:rsidRDefault="000D0D3F" w:rsidP="00DD53FF">
      <w:pPr>
        <w:rPr>
          <w:lang w:val="en-US"/>
        </w:rPr>
      </w:pPr>
      <w:r w:rsidRPr="000D0D3F">
        <w:rPr>
          <w:lang w:val="en-US"/>
        </w:rPr>
        <w:t>Encourage the worldwide community to cut their hair as a symbol of solidarity with the movement in Iran. By sharing their stories and messages using hashtags #Mahsaamini and #HopeForFreedom, we can create a supportive community that highlights the challenges faced by Iranian women. Utilizing social media platforms such as Instagram, Twitter, and Facebook will allow us to reach a broader audience and spread awareness effectively.</w:t>
      </w:r>
    </w:p>
    <w:p w14:paraId="5A965818" w14:textId="77777777" w:rsidR="00866D60" w:rsidRDefault="00866D60" w:rsidP="00DD53FF">
      <w:pPr>
        <w:rPr>
          <w:lang w:val="en-US"/>
        </w:rPr>
      </w:pPr>
    </w:p>
    <w:p w14:paraId="28EAF789" w14:textId="77777777" w:rsidR="00866D60" w:rsidRPr="000D0D3F" w:rsidRDefault="00866D60" w:rsidP="00DD53FF">
      <w:pPr>
        <w:rPr>
          <w:lang w:val="en-US"/>
        </w:rPr>
      </w:pPr>
    </w:p>
    <w:p w14:paraId="3FD9A0E4" w14:textId="77777777" w:rsidR="000D0D3F" w:rsidRPr="000D0D3F" w:rsidRDefault="000D0D3F" w:rsidP="000D0D3F">
      <w:pPr>
        <w:rPr>
          <w:lang w:val="en-US"/>
        </w:rPr>
      </w:pPr>
      <w:r w:rsidRPr="000D0D3F">
        <w:rPr>
          <w:lang w:val="en-US"/>
        </w:rPr>
        <w:lastRenderedPageBreak/>
        <w:t>2. Memorial Vigil for Hope</w:t>
      </w:r>
    </w:p>
    <w:p w14:paraId="21927426" w14:textId="599C92C6" w:rsidR="000D0D3F" w:rsidRPr="000D0D3F" w:rsidRDefault="000D0D3F" w:rsidP="00DD53FF">
      <w:pPr>
        <w:rPr>
          <w:lang w:val="en-US"/>
        </w:rPr>
      </w:pPr>
      <w:r w:rsidRPr="000D0D3F">
        <w:rPr>
          <w:lang w:val="en-US"/>
        </w:rPr>
        <w:t xml:space="preserve">Organize a candlelight and flower vigil in your town's city center on the anniversary of Mahsa Amini's death, spanning a period of two weeks. By placing pictures and letters inviting people to join the campaign through </w:t>
      </w:r>
      <w:r w:rsidR="000D38A6" w:rsidRPr="000D0D3F">
        <w:rPr>
          <w:lang w:val="en-US"/>
        </w:rPr>
        <w:t>candle lights</w:t>
      </w:r>
      <w:r w:rsidRPr="000D0D3F">
        <w:rPr>
          <w:lang w:val="en-US"/>
        </w:rPr>
        <w:t xml:space="preserve"> and flowers, we can create a visual display of solidarity. The creation of an interactive virtual map will visually showcase the impact of the memorial vigil, allowing people to engage with the campaign and amplify its message.</w:t>
      </w:r>
    </w:p>
    <w:p w14:paraId="0A7EAC47" w14:textId="77777777" w:rsidR="000D0D3F" w:rsidRPr="000D0D3F" w:rsidRDefault="000D0D3F" w:rsidP="000D0D3F">
      <w:pPr>
        <w:rPr>
          <w:lang w:val="en-US"/>
        </w:rPr>
      </w:pPr>
      <w:r w:rsidRPr="000D0D3F">
        <w:rPr>
          <w:lang w:val="en-US"/>
        </w:rPr>
        <w:t>3. Letter of Hope</w:t>
      </w:r>
    </w:p>
    <w:p w14:paraId="7DB3A957" w14:textId="732CF63D" w:rsidR="000D0D3F" w:rsidRPr="000D0D3F" w:rsidRDefault="000D0D3F" w:rsidP="00DD53FF">
      <w:pPr>
        <w:rPr>
          <w:lang w:val="en-US"/>
        </w:rPr>
      </w:pPr>
      <w:r w:rsidRPr="000D0D3F">
        <w:rPr>
          <w:lang w:val="en-US"/>
        </w:rPr>
        <w:t>Join the campaign by signing a letter that sends messages of encouragement and empowerment to women in Iran. These heartfelt messages will show solidarity and remind them that they are not alone in their struggle for freedom and justice. Your participation in this initiative will be an acknowledgment of the challenges faced by the people of Iran and a testament to your dedication to human rights and social justice.</w:t>
      </w:r>
    </w:p>
    <w:p w14:paraId="3F473BE0" w14:textId="684143DD" w:rsidR="000D0D3F" w:rsidRPr="000D0D3F" w:rsidRDefault="000D0D3F" w:rsidP="00DD53FF">
      <w:pPr>
        <w:rPr>
          <w:lang w:val="en-US"/>
        </w:rPr>
      </w:pPr>
      <w:r w:rsidRPr="000D0D3F">
        <w:rPr>
          <w:lang w:val="en-US"/>
        </w:rPr>
        <w:t xml:space="preserve">By actively participating in the "Hope For Freedom, Mahsa </w:t>
      </w:r>
      <w:proofErr w:type="spellStart"/>
      <w:r w:rsidRPr="000D0D3F">
        <w:rPr>
          <w:lang w:val="en-US"/>
        </w:rPr>
        <w:t>Jina</w:t>
      </w:r>
      <w:proofErr w:type="spellEnd"/>
      <w:r w:rsidRPr="000D0D3F">
        <w:rPr>
          <w:lang w:val="en-US"/>
        </w:rPr>
        <w:t xml:space="preserve"> Amini" campaign, we can collectively advocate for a brighter future where gender equality and human rights are upheld in Iran. Your support will be instrumental in raising awareness and showing solidarity with those striving for hope and freedom.</w:t>
      </w:r>
    </w:p>
    <w:p w14:paraId="2944C22C" w14:textId="71F60029" w:rsidR="000D0D3F" w:rsidRPr="000D0D3F" w:rsidRDefault="000D0D3F" w:rsidP="00DD53FF">
      <w:pPr>
        <w:rPr>
          <w:lang w:val="en-US"/>
        </w:rPr>
      </w:pPr>
      <w:r w:rsidRPr="000D0D3F">
        <w:rPr>
          <w:lang w:val="en-US"/>
        </w:rPr>
        <w:t>We have attached more information about the campaign initiatives to this letter. Should you have any questions or require additional details, please do not hesitate to contact me at [Your Email Address] or [Your Phone Number].</w:t>
      </w:r>
    </w:p>
    <w:p w14:paraId="38E035DD" w14:textId="203BB4F7" w:rsidR="000D0D3F" w:rsidRPr="000D0D3F" w:rsidRDefault="000D0D3F" w:rsidP="00DD53FF">
      <w:pPr>
        <w:rPr>
          <w:lang w:val="en-US"/>
        </w:rPr>
      </w:pPr>
      <w:r w:rsidRPr="000D0D3F">
        <w:rPr>
          <w:lang w:val="en-US"/>
        </w:rPr>
        <w:t>We sincerely hope that you will join us in this vital campaign to stand hand in hand with the people of Iran on their journey towards a more just and equitable society.</w:t>
      </w:r>
    </w:p>
    <w:p w14:paraId="07BF524D" w14:textId="0DDEE99A" w:rsidR="000D0D3F" w:rsidRPr="000D0D3F" w:rsidRDefault="000D0D3F" w:rsidP="000D0D3F">
      <w:pPr>
        <w:rPr>
          <w:lang w:val="en-US"/>
        </w:rPr>
      </w:pPr>
      <w:r w:rsidRPr="000D0D3F">
        <w:rPr>
          <w:lang w:val="en-US"/>
        </w:rPr>
        <w:t>Thank you for considering this invitation. We look forward to your positive response.</w:t>
      </w:r>
    </w:p>
    <w:p w14:paraId="51C50700" w14:textId="77777777" w:rsidR="000D0D3F" w:rsidRPr="000D0D3F" w:rsidRDefault="000D0D3F" w:rsidP="000D0D3F">
      <w:pPr>
        <w:rPr>
          <w:lang w:val="en-US"/>
        </w:rPr>
      </w:pPr>
      <w:r w:rsidRPr="000D0D3F">
        <w:rPr>
          <w:lang w:val="en-US"/>
        </w:rPr>
        <w:t>Sincerely,</w:t>
      </w:r>
    </w:p>
    <w:p w14:paraId="0EAA593A" w14:textId="77777777" w:rsidR="000D0D3F" w:rsidRPr="000D0D3F" w:rsidRDefault="000D0D3F" w:rsidP="000D0D3F">
      <w:pPr>
        <w:rPr>
          <w:lang w:val="en-US"/>
        </w:rPr>
      </w:pPr>
    </w:p>
    <w:p w14:paraId="68767F14" w14:textId="37A74021" w:rsidR="000D38A6" w:rsidRDefault="000D0D3F" w:rsidP="000D0D3F">
      <w:pPr>
        <w:rPr>
          <w:lang w:val="en-US"/>
        </w:rPr>
      </w:pPr>
      <w:r w:rsidRPr="000D0D3F">
        <w:rPr>
          <w:lang w:val="en-US"/>
        </w:rPr>
        <w:t>[Your Name]</w:t>
      </w:r>
    </w:p>
    <w:p w14:paraId="26540516" w14:textId="77777777" w:rsidR="000D38A6" w:rsidRDefault="000D38A6">
      <w:pPr>
        <w:rPr>
          <w:lang w:val="en-US"/>
        </w:rPr>
      </w:pPr>
      <w:r>
        <w:rPr>
          <w:lang w:val="en-US"/>
        </w:rPr>
        <w:br w:type="page"/>
      </w:r>
    </w:p>
    <w:p w14:paraId="2B38A88F" w14:textId="77777777" w:rsidR="000D0D3F" w:rsidRDefault="000D0D3F" w:rsidP="000D0D3F">
      <w:pPr>
        <w:rPr>
          <w:lang w:val="en-US"/>
        </w:rPr>
      </w:pPr>
    </w:p>
    <w:p w14:paraId="6780A735" w14:textId="41F586DF" w:rsidR="006E1A12" w:rsidRPr="00DD53FF" w:rsidRDefault="006E1A12" w:rsidP="006E1A12">
      <w:pPr>
        <w:rPr>
          <w:b/>
          <w:bCs/>
          <w:lang w:val="en-US"/>
        </w:rPr>
      </w:pPr>
      <w:r w:rsidRPr="00DD53FF">
        <w:rPr>
          <w:b/>
          <w:bCs/>
          <w:lang w:val="en-US"/>
        </w:rPr>
        <w:t xml:space="preserve">Action Plan: Hope </w:t>
      </w:r>
      <w:r w:rsidR="00E218E4" w:rsidRPr="00DD53FF">
        <w:rPr>
          <w:b/>
          <w:bCs/>
          <w:lang w:val="en-US"/>
        </w:rPr>
        <w:t>for</w:t>
      </w:r>
      <w:r w:rsidRPr="00DD53FF">
        <w:rPr>
          <w:b/>
          <w:bCs/>
          <w:lang w:val="en-US"/>
        </w:rPr>
        <w:t xml:space="preserve"> Freedom, Mahsa </w:t>
      </w:r>
      <w:proofErr w:type="spellStart"/>
      <w:r w:rsidRPr="00DD53FF">
        <w:rPr>
          <w:b/>
          <w:bCs/>
          <w:lang w:val="en-US"/>
        </w:rPr>
        <w:t>Jina</w:t>
      </w:r>
      <w:proofErr w:type="spellEnd"/>
      <w:r w:rsidRPr="00DD53FF">
        <w:rPr>
          <w:b/>
          <w:bCs/>
          <w:lang w:val="en-US"/>
        </w:rPr>
        <w:t xml:space="preserve"> Amini</w:t>
      </w:r>
    </w:p>
    <w:p w14:paraId="60A6A189" w14:textId="3F016634" w:rsidR="006E1A12" w:rsidRPr="006E1A12" w:rsidRDefault="006E1A12" w:rsidP="00DD53FF">
      <w:pPr>
        <w:rPr>
          <w:lang w:val="en-US"/>
        </w:rPr>
      </w:pPr>
      <w:r w:rsidRPr="000D38A6">
        <w:rPr>
          <w:b/>
          <w:bCs/>
          <w:lang w:val="en-US"/>
        </w:rPr>
        <w:t>Objective:</w:t>
      </w:r>
      <w:r w:rsidRPr="006E1A12">
        <w:rPr>
          <w:lang w:val="en-US"/>
        </w:rPr>
        <w:t xml:space="preserve"> The goal of this action plan is to raise awareness and support the struggle for hope and freedom in Iran, advocating for equality, breaking down barriers, and creating a world where human rights are upheld.</w:t>
      </w:r>
    </w:p>
    <w:p w14:paraId="730DE4D0" w14:textId="39639911" w:rsidR="006E1A12" w:rsidRDefault="006E1A12" w:rsidP="00BE7684">
      <w:pPr>
        <w:pStyle w:val="ListParagraph"/>
        <w:numPr>
          <w:ilvl w:val="0"/>
          <w:numId w:val="6"/>
        </w:numPr>
        <w:rPr>
          <w:lang w:val="en-US"/>
        </w:rPr>
      </w:pPr>
      <w:r w:rsidRPr="00BE7684">
        <w:rPr>
          <w:lang w:val="en-US"/>
        </w:rPr>
        <w:t>Campaign Launch and Awareness</w:t>
      </w:r>
    </w:p>
    <w:p w14:paraId="24373019" w14:textId="77777777" w:rsidR="00DD53FF" w:rsidRPr="00DD53FF" w:rsidRDefault="00DD53FF" w:rsidP="00DD53FF">
      <w:pPr>
        <w:pStyle w:val="ListParagraph"/>
        <w:numPr>
          <w:ilvl w:val="0"/>
          <w:numId w:val="11"/>
        </w:numPr>
        <w:rPr>
          <w:lang w:val="en-US"/>
        </w:rPr>
      </w:pPr>
      <w:r w:rsidRPr="00DD53FF">
        <w:rPr>
          <w:lang w:val="en-US"/>
        </w:rPr>
        <w:t>Design and launch a dedicated website and social media channels for the "Hope for Freedom" campaign.</w:t>
      </w:r>
    </w:p>
    <w:p w14:paraId="743CE268" w14:textId="77777777" w:rsidR="00DD53FF" w:rsidRPr="00DD53FF" w:rsidRDefault="00DD53FF" w:rsidP="00DD53FF">
      <w:pPr>
        <w:pStyle w:val="ListParagraph"/>
        <w:numPr>
          <w:ilvl w:val="0"/>
          <w:numId w:val="11"/>
        </w:numPr>
        <w:rPr>
          <w:lang w:val="en-US"/>
        </w:rPr>
      </w:pPr>
      <w:r w:rsidRPr="00DD53FF">
        <w:rPr>
          <w:lang w:val="en-US"/>
        </w:rPr>
        <w:t>Create powerful visuals and graphics to represent the movement's essence and share them on social media platforms.</w:t>
      </w:r>
    </w:p>
    <w:p w14:paraId="5EC699E1" w14:textId="77777777" w:rsidR="00DD53FF" w:rsidRPr="00DD53FF" w:rsidRDefault="00DD53FF" w:rsidP="00DD53FF">
      <w:pPr>
        <w:pStyle w:val="ListParagraph"/>
        <w:numPr>
          <w:ilvl w:val="0"/>
          <w:numId w:val="11"/>
        </w:numPr>
        <w:rPr>
          <w:lang w:val="en-US"/>
        </w:rPr>
      </w:pPr>
      <w:r w:rsidRPr="00DD53FF">
        <w:rPr>
          <w:lang w:val="en-US"/>
        </w:rPr>
        <w:t>Use press releases, interviews, and outreach to media outlets to generate widespread coverage and support.</w:t>
      </w:r>
    </w:p>
    <w:p w14:paraId="040A2E60" w14:textId="77777777" w:rsidR="00DD53FF" w:rsidRPr="00DD53FF" w:rsidRDefault="00DD53FF" w:rsidP="00DD53FF">
      <w:pPr>
        <w:pStyle w:val="ListParagraph"/>
        <w:numPr>
          <w:ilvl w:val="0"/>
          <w:numId w:val="11"/>
        </w:numPr>
        <w:rPr>
          <w:lang w:val="en-US"/>
        </w:rPr>
      </w:pPr>
      <w:r w:rsidRPr="00DD53FF">
        <w:rPr>
          <w:lang w:val="en-US"/>
        </w:rPr>
        <w:t>Letter to individuals.</w:t>
      </w:r>
    </w:p>
    <w:p w14:paraId="15A1BFFE" w14:textId="77777777" w:rsidR="00DD53FF" w:rsidRPr="00DD53FF" w:rsidRDefault="00DD53FF" w:rsidP="00DD53FF">
      <w:pPr>
        <w:pStyle w:val="ListParagraph"/>
        <w:numPr>
          <w:ilvl w:val="0"/>
          <w:numId w:val="11"/>
        </w:numPr>
        <w:rPr>
          <w:lang w:val="en-US"/>
        </w:rPr>
      </w:pPr>
      <w:r w:rsidRPr="00DD53FF">
        <w:rPr>
          <w:lang w:val="en-US"/>
        </w:rPr>
        <w:t xml:space="preserve">Invite by letter individuals, politicians, celebrities, influencers, and activists to participate in the campaign. </w:t>
      </w:r>
    </w:p>
    <w:p w14:paraId="07A41139" w14:textId="2FC010AF" w:rsidR="00BE7684" w:rsidRPr="00DD53FF" w:rsidRDefault="00DD53FF" w:rsidP="00DD53FF">
      <w:pPr>
        <w:pStyle w:val="ListParagraph"/>
        <w:numPr>
          <w:ilvl w:val="0"/>
          <w:numId w:val="11"/>
        </w:numPr>
        <w:rPr>
          <w:lang w:val="en-US"/>
        </w:rPr>
      </w:pPr>
      <w:r w:rsidRPr="00DD53FF">
        <w:rPr>
          <w:lang w:val="en-US"/>
        </w:rPr>
        <w:t>Create localized campaign materials and translate them into different languages to broaden participation.</w:t>
      </w:r>
    </w:p>
    <w:p w14:paraId="1957B58A" w14:textId="54DC24EE" w:rsidR="00F4445D" w:rsidRPr="0069668A" w:rsidRDefault="002D4C23" w:rsidP="00F4445D">
      <w:pPr>
        <w:pStyle w:val="ListParagraph"/>
        <w:numPr>
          <w:ilvl w:val="0"/>
          <w:numId w:val="6"/>
        </w:numPr>
        <w:rPr>
          <w:b/>
          <w:bCs/>
          <w:lang w:val="en-US"/>
        </w:rPr>
      </w:pPr>
      <w:r w:rsidRPr="0069668A">
        <w:rPr>
          <w:b/>
          <w:bCs/>
          <w:lang w:val="en-US"/>
        </w:rPr>
        <w:t>Detail of Campa</w:t>
      </w:r>
      <w:r w:rsidR="00F4445D" w:rsidRPr="0069668A">
        <w:rPr>
          <w:b/>
          <w:bCs/>
          <w:lang w:val="en-US"/>
        </w:rPr>
        <w:t xml:space="preserve">ign </w:t>
      </w:r>
    </w:p>
    <w:p w14:paraId="0DDF99EB" w14:textId="05AEAE0C" w:rsidR="00562A76" w:rsidRPr="00F4445D" w:rsidRDefault="006E1A12" w:rsidP="00F4445D">
      <w:pPr>
        <w:pStyle w:val="ListParagraph"/>
        <w:numPr>
          <w:ilvl w:val="1"/>
          <w:numId w:val="6"/>
        </w:numPr>
        <w:rPr>
          <w:lang w:val="en-US"/>
        </w:rPr>
      </w:pPr>
      <w:r w:rsidRPr="00F4445D">
        <w:rPr>
          <w:lang w:val="en-US"/>
        </w:rPr>
        <w:t>Cutting (Hair) for Hope</w:t>
      </w:r>
    </w:p>
    <w:p w14:paraId="56208F48" w14:textId="77777777" w:rsidR="00562A76" w:rsidRDefault="00562A76" w:rsidP="00562A76">
      <w:pPr>
        <w:pStyle w:val="ListParagraph"/>
        <w:numPr>
          <w:ilvl w:val="0"/>
          <w:numId w:val="3"/>
        </w:numPr>
        <w:rPr>
          <w:lang w:val="en-US"/>
        </w:rPr>
      </w:pPr>
      <w:r>
        <w:rPr>
          <w:lang w:val="en-US"/>
        </w:rPr>
        <w:t>Timeline: 1</w:t>
      </w:r>
      <w:r w:rsidRPr="00562A76">
        <w:rPr>
          <w:vertAlign w:val="superscript"/>
          <w:lang w:val="en-US"/>
        </w:rPr>
        <w:t>st</w:t>
      </w:r>
      <w:r>
        <w:rPr>
          <w:lang w:val="en-US"/>
        </w:rPr>
        <w:t xml:space="preserve"> -15</w:t>
      </w:r>
      <w:r w:rsidRPr="00562A76">
        <w:rPr>
          <w:vertAlign w:val="superscript"/>
          <w:lang w:val="en-US"/>
        </w:rPr>
        <w:t>th</w:t>
      </w:r>
      <w:r>
        <w:rPr>
          <w:lang w:val="en-US"/>
        </w:rPr>
        <w:t xml:space="preserve"> of September</w:t>
      </w:r>
    </w:p>
    <w:p w14:paraId="707CCA6F" w14:textId="28AB3B52" w:rsidR="006E1A12" w:rsidRPr="00581DCA" w:rsidRDefault="006E1A12" w:rsidP="00581DCA">
      <w:pPr>
        <w:pStyle w:val="ListParagraph"/>
        <w:numPr>
          <w:ilvl w:val="0"/>
          <w:numId w:val="3"/>
        </w:numPr>
        <w:rPr>
          <w:lang w:val="en-US"/>
        </w:rPr>
      </w:pPr>
      <w:r w:rsidRPr="00581DCA">
        <w:rPr>
          <w:lang w:val="en-US"/>
        </w:rPr>
        <w:t>Encourage</w:t>
      </w:r>
      <w:r w:rsidR="003F0C97">
        <w:rPr>
          <w:lang w:val="en-US"/>
        </w:rPr>
        <w:t xml:space="preserve"> </w:t>
      </w:r>
      <w:r w:rsidR="006C316C">
        <w:rPr>
          <w:lang w:val="en-US"/>
        </w:rPr>
        <w:t>individuals</w:t>
      </w:r>
      <w:r w:rsidR="003F0C97">
        <w:rPr>
          <w:lang w:val="en-US"/>
        </w:rPr>
        <w:t>,</w:t>
      </w:r>
      <w:r w:rsidR="0069668A">
        <w:rPr>
          <w:lang w:val="en-US"/>
        </w:rPr>
        <w:t xml:space="preserve"> politicians,</w:t>
      </w:r>
      <w:r w:rsidRPr="00581DCA">
        <w:rPr>
          <w:lang w:val="en-US"/>
        </w:rPr>
        <w:t xml:space="preserve"> influencers, activists, and celebrities </w:t>
      </w:r>
      <w:r w:rsidR="0069668A">
        <w:rPr>
          <w:lang w:val="en-US"/>
        </w:rPr>
        <w:t xml:space="preserve">,… </w:t>
      </w:r>
      <w:r w:rsidRPr="00581DCA">
        <w:rPr>
          <w:lang w:val="en-US"/>
        </w:rPr>
        <w:t xml:space="preserve">to </w:t>
      </w:r>
      <w:r w:rsidR="003F0C97">
        <w:rPr>
          <w:lang w:val="en-US"/>
        </w:rPr>
        <w:t xml:space="preserve">take a video and </w:t>
      </w:r>
      <w:r w:rsidRPr="00581DCA">
        <w:rPr>
          <w:lang w:val="en-US"/>
        </w:rPr>
        <w:t>share their haircut on social media</w:t>
      </w:r>
      <w:r w:rsidR="006C316C">
        <w:rPr>
          <w:lang w:val="en-US"/>
        </w:rPr>
        <w:t>.</w:t>
      </w:r>
    </w:p>
    <w:p w14:paraId="7E6EF29D" w14:textId="69798D6F" w:rsidR="006E1A12" w:rsidRPr="00581DCA" w:rsidRDefault="006E1A12" w:rsidP="00581DCA">
      <w:pPr>
        <w:pStyle w:val="ListParagraph"/>
        <w:numPr>
          <w:ilvl w:val="0"/>
          <w:numId w:val="3"/>
        </w:numPr>
        <w:rPr>
          <w:lang w:val="en-US"/>
        </w:rPr>
      </w:pPr>
      <w:r w:rsidRPr="00581DCA">
        <w:rPr>
          <w:lang w:val="en-US"/>
        </w:rPr>
        <w:t>Promote</w:t>
      </w:r>
      <w:r w:rsidR="006C316C">
        <w:rPr>
          <w:lang w:val="en-US"/>
        </w:rPr>
        <w:t xml:space="preserve"> and post</w:t>
      </w:r>
      <w:r w:rsidRPr="00581DCA">
        <w:rPr>
          <w:lang w:val="en-US"/>
        </w:rPr>
        <w:t xml:space="preserve"> the </w:t>
      </w:r>
      <w:r w:rsidR="006C316C">
        <w:rPr>
          <w:lang w:val="en-US"/>
        </w:rPr>
        <w:t>video</w:t>
      </w:r>
      <w:r w:rsidRPr="00581DCA">
        <w:rPr>
          <w:lang w:val="en-US"/>
        </w:rPr>
        <w:t xml:space="preserve"> of hashtags #Mahsaamini and #HopeForFreedom to create a supportive online community.</w:t>
      </w:r>
      <w:r w:rsidR="00562A76">
        <w:rPr>
          <w:lang w:val="en-US"/>
        </w:rPr>
        <w:t xml:space="preserve"> </w:t>
      </w:r>
    </w:p>
    <w:p w14:paraId="2152EA14" w14:textId="6721AD3A" w:rsidR="006E1A12" w:rsidRPr="00F4445D" w:rsidRDefault="006E1A12" w:rsidP="00F4445D">
      <w:pPr>
        <w:pStyle w:val="ListParagraph"/>
        <w:numPr>
          <w:ilvl w:val="1"/>
          <w:numId w:val="6"/>
        </w:numPr>
        <w:rPr>
          <w:lang w:val="en-US"/>
        </w:rPr>
      </w:pPr>
      <w:r w:rsidRPr="00F4445D">
        <w:rPr>
          <w:lang w:val="en-US"/>
        </w:rPr>
        <w:t xml:space="preserve"> Memorial Vigil for Hope</w:t>
      </w:r>
      <w:r w:rsidR="00562A76" w:rsidRPr="00F4445D">
        <w:rPr>
          <w:lang w:val="en-US"/>
        </w:rPr>
        <w:t xml:space="preserve"> </w:t>
      </w:r>
    </w:p>
    <w:p w14:paraId="74682BAF" w14:textId="5B60D507" w:rsidR="00562A76" w:rsidRDefault="00562A76" w:rsidP="00F00DC8">
      <w:pPr>
        <w:pStyle w:val="ListParagraph"/>
        <w:numPr>
          <w:ilvl w:val="0"/>
          <w:numId w:val="4"/>
        </w:numPr>
        <w:ind w:left="1080"/>
        <w:rPr>
          <w:lang w:val="en-US"/>
        </w:rPr>
      </w:pPr>
      <w:r>
        <w:rPr>
          <w:lang w:val="en-US"/>
        </w:rPr>
        <w:t>Timeline: 1</w:t>
      </w:r>
      <w:r w:rsidRPr="00562A76">
        <w:rPr>
          <w:vertAlign w:val="superscript"/>
          <w:lang w:val="en-US"/>
        </w:rPr>
        <w:t>st</w:t>
      </w:r>
      <w:r>
        <w:rPr>
          <w:lang w:val="en-US"/>
        </w:rPr>
        <w:t xml:space="preserve"> -15</w:t>
      </w:r>
      <w:r w:rsidRPr="00562A76">
        <w:rPr>
          <w:vertAlign w:val="superscript"/>
          <w:lang w:val="en-US"/>
        </w:rPr>
        <w:t>th</w:t>
      </w:r>
      <w:r>
        <w:rPr>
          <w:lang w:val="en-US"/>
        </w:rPr>
        <w:t xml:space="preserve"> of September</w:t>
      </w:r>
    </w:p>
    <w:p w14:paraId="04EAC9A7" w14:textId="3F7130C1" w:rsidR="006E1A12" w:rsidRPr="00581DCA" w:rsidRDefault="006E1A12" w:rsidP="00F00DC8">
      <w:pPr>
        <w:pStyle w:val="ListParagraph"/>
        <w:numPr>
          <w:ilvl w:val="0"/>
          <w:numId w:val="4"/>
        </w:numPr>
        <w:ind w:left="1080"/>
        <w:rPr>
          <w:lang w:val="en-US"/>
        </w:rPr>
      </w:pPr>
      <w:r w:rsidRPr="00581DCA">
        <w:rPr>
          <w:lang w:val="en-US"/>
        </w:rPr>
        <w:t>Collaborate with local communities and activists to organize candlelight and flower vigils on the anniversary of Mahsa Amini's death.</w:t>
      </w:r>
    </w:p>
    <w:p w14:paraId="3E46B61E" w14:textId="05DD3D86" w:rsidR="006E1A12" w:rsidRPr="00581DCA" w:rsidRDefault="006E1A12" w:rsidP="00F00DC8">
      <w:pPr>
        <w:pStyle w:val="ListParagraph"/>
        <w:numPr>
          <w:ilvl w:val="0"/>
          <w:numId w:val="4"/>
        </w:numPr>
        <w:ind w:left="1080"/>
        <w:rPr>
          <w:lang w:val="en-US"/>
        </w:rPr>
      </w:pPr>
      <w:r w:rsidRPr="00581DCA">
        <w:rPr>
          <w:lang w:val="en-US"/>
        </w:rPr>
        <w:t xml:space="preserve">Provide guidelines </w:t>
      </w:r>
      <w:r w:rsidR="005177E1">
        <w:rPr>
          <w:lang w:val="en-US"/>
        </w:rPr>
        <w:t>on the</w:t>
      </w:r>
      <w:r w:rsidRPr="00581DCA">
        <w:rPr>
          <w:lang w:val="en-US"/>
        </w:rPr>
        <w:t xml:space="preserve"> memorial sites </w:t>
      </w:r>
      <w:r w:rsidR="005177E1">
        <w:rPr>
          <w:lang w:val="en-US"/>
        </w:rPr>
        <w:t xml:space="preserve">to inform the people </w:t>
      </w:r>
      <w:r w:rsidR="0016684D">
        <w:rPr>
          <w:lang w:val="en-US"/>
        </w:rPr>
        <w:t xml:space="preserve">how they can join the </w:t>
      </w:r>
      <w:r w:rsidRPr="00581DCA">
        <w:rPr>
          <w:lang w:val="en-US"/>
        </w:rPr>
        <w:t>campaign</w:t>
      </w:r>
      <w:r w:rsidR="0016684D">
        <w:rPr>
          <w:lang w:val="en-US"/>
        </w:rPr>
        <w:t xml:space="preserve"> by taking pictures, </w:t>
      </w:r>
      <w:r w:rsidR="00562A76">
        <w:rPr>
          <w:lang w:val="en-US"/>
        </w:rPr>
        <w:t>posting</w:t>
      </w:r>
      <w:r w:rsidR="0016684D">
        <w:rPr>
          <w:lang w:val="en-US"/>
        </w:rPr>
        <w:t xml:space="preserve"> and #HopeForFreedom. </w:t>
      </w:r>
    </w:p>
    <w:p w14:paraId="39C55FB3" w14:textId="0267E7AD" w:rsidR="006E1A12" w:rsidRPr="00581DCA" w:rsidRDefault="00A36317" w:rsidP="00F00DC8">
      <w:pPr>
        <w:pStyle w:val="ListParagraph"/>
        <w:numPr>
          <w:ilvl w:val="0"/>
          <w:numId w:val="4"/>
        </w:numPr>
        <w:ind w:left="1080"/>
        <w:rPr>
          <w:lang w:val="en-US"/>
        </w:rPr>
      </w:pPr>
      <w:r>
        <w:rPr>
          <w:lang w:val="en-US"/>
        </w:rPr>
        <w:t>We will c</w:t>
      </w:r>
      <w:r w:rsidR="006E1A12" w:rsidRPr="00581DCA">
        <w:rPr>
          <w:lang w:val="en-US"/>
        </w:rPr>
        <w:t xml:space="preserve">reate an interactive virtual map that showcases the </w:t>
      </w:r>
      <w:r>
        <w:rPr>
          <w:lang w:val="en-US"/>
        </w:rPr>
        <w:t>location</w:t>
      </w:r>
      <w:r w:rsidR="006E1A12" w:rsidRPr="00581DCA">
        <w:rPr>
          <w:lang w:val="en-US"/>
        </w:rPr>
        <w:t xml:space="preserve"> of the memorial vigil.</w:t>
      </w:r>
    </w:p>
    <w:p w14:paraId="4CF5AEF4" w14:textId="51747D09" w:rsidR="006E1A12" w:rsidRPr="00F00DC8" w:rsidRDefault="006E1A12" w:rsidP="00F00DC8">
      <w:pPr>
        <w:pStyle w:val="ListParagraph"/>
        <w:numPr>
          <w:ilvl w:val="1"/>
          <w:numId w:val="6"/>
        </w:numPr>
        <w:ind w:left="1440"/>
        <w:rPr>
          <w:lang w:val="en-US"/>
        </w:rPr>
      </w:pPr>
      <w:r w:rsidRPr="00F00DC8">
        <w:rPr>
          <w:lang w:val="en-US"/>
        </w:rPr>
        <w:t>Letter of Hope</w:t>
      </w:r>
    </w:p>
    <w:p w14:paraId="6413D272" w14:textId="77777777" w:rsidR="006C3CF7" w:rsidRPr="009520A7" w:rsidRDefault="00A2410E" w:rsidP="006C3CF7">
      <w:pPr>
        <w:pStyle w:val="ListParagraph"/>
        <w:numPr>
          <w:ilvl w:val="0"/>
          <w:numId w:val="5"/>
        </w:numPr>
        <w:rPr>
          <w:lang w:val="en-US"/>
        </w:rPr>
      </w:pPr>
      <w:r>
        <w:rPr>
          <w:lang w:val="en-US"/>
        </w:rPr>
        <w:t xml:space="preserve">Create the letter of hope </w:t>
      </w:r>
      <w:r w:rsidR="00AE63A5">
        <w:rPr>
          <w:lang w:val="en-US"/>
        </w:rPr>
        <w:t xml:space="preserve">on the website where everyone can sign the letter to show support the campaign and the </w:t>
      </w:r>
      <w:r w:rsidR="006C3CF7" w:rsidRPr="009520A7">
        <w:rPr>
          <w:lang w:val="en-US"/>
        </w:rPr>
        <w:t>messages of encouragement and empowerment to women in Iran.</w:t>
      </w:r>
    </w:p>
    <w:p w14:paraId="0845AA00" w14:textId="026C7227" w:rsidR="006E1A12" w:rsidRPr="009520A7" w:rsidRDefault="006E1A12" w:rsidP="009520A7">
      <w:pPr>
        <w:pStyle w:val="ListParagraph"/>
        <w:numPr>
          <w:ilvl w:val="0"/>
          <w:numId w:val="5"/>
        </w:numPr>
        <w:rPr>
          <w:lang w:val="en-US"/>
        </w:rPr>
      </w:pPr>
      <w:r w:rsidRPr="009520A7">
        <w:rPr>
          <w:lang w:val="en-US"/>
        </w:rPr>
        <w:t>Develop an online platform where individuals can sign the letter of hope, sending messages of encouragement and empowerment to women in Iran.</w:t>
      </w:r>
    </w:p>
    <w:p w14:paraId="73976FEE" w14:textId="77777777" w:rsidR="006E1A12" w:rsidRPr="009520A7" w:rsidRDefault="006E1A12" w:rsidP="009520A7">
      <w:pPr>
        <w:pStyle w:val="ListParagraph"/>
        <w:numPr>
          <w:ilvl w:val="0"/>
          <w:numId w:val="5"/>
        </w:numPr>
        <w:rPr>
          <w:lang w:val="en-US"/>
        </w:rPr>
      </w:pPr>
      <w:r w:rsidRPr="009520A7">
        <w:rPr>
          <w:lang w:val="en-US"/>
        </w:rPr>
        <w:t>Encourage public figures and politicians to endorse and sign the letter, showing solidarity with the movement.</w:t>
      </w:r>
    </w:p>
    <w:p w14:paraId="13ADE491" w14:textId="77777777" w:rsidR="006E1A12" w:rsidRPr="009520A7" w:rsidRDefault="006E1A12" w:rsidP="009520A7">
      <w:pPr>
        <w:pStyle w:val="ListParagraph"/>
        <w:numPr>
          <w:ilvl w:val="0"/>
          <w:numId w:val="5"/>
        </w:numPr>
        <w:rPr>
          <w:lang w:val="en-US"/>
        </w:rPr>
      </w:pPr>
      <w:r w:rsidRPr="009520A7">
        <w:rPr>
          <w:lang w:val="en-US"/>
        </w:rPr>
        <w:t>Compile the heartfelt messages into a digital book or video and share them on social media to amplify their impact.</w:t>
      </w:r>
    </w:p>
    <w:p w14:paraId="08B32DBB" w14:textId="77777777" w:rsidR="00814392" w:rsidRDefault="00814392" w:rsidP="009D06CF">
      <w:pPr>
        <w:pStyle w:val="ListParagraph"/>
        <w:numPr>
          <w:ilvl w:val="0"/>
          <w:numId w:val="6"/>
        </w:numPr>
        <w:rPr>
          <w:lang w:val="en-US"/>
        </w:rPr>
      </w:pPr>
      <w:r>
        <w:rPr>
          <w:lang w:val="en-US"/>
        </w:rPr>
        <w:t>Target groups</w:t>
      </w:r>
    </w:p>
    <w:p w14:paraId="61010BFE" w14:textId="2BB508CB" w:rsidR="006E1A12" w:rsidRPr="00DD53FF" w:rsidRDefault="006E1A12" w:rsidP="00DD53FF">
      <w:pPr>
        <w:pStyle w:val="ListParagraph"/>
        <w:numPr>
          <w:ilvl w:val="0"/>
          <w:numId w:val="9"/>
        </w:numPr>
        <w:rPr>
          <w:lang w:val="en-US"/>
        </w:rPr>
      </w:pPr>
      <w:r w:rsidRPr="00DD53FF">
        <w:rPr>
          <w:lang w:val="en-US"/>
        </w:rPr>
        <w:t>Collaborate with</w:t>
      </w:r>
      <w:r w:rsidR="004C3140" w:rsidRPr="00DD53FF">
        <w:rPr>
          <w:lang w:val="en-US"/>
        </w:rPr>
        <w:t xml:space="preserve"> Prominent Public Figures,</w:t>
      </w:r>
      <w:r w:rsidRPr="00DD53FF">
        <w:rPr>
          <w:lang w:val="en-US"/>
        </w:rPr>
        <w:t xml:space="preserve"> human rights organizations, women's rights groups, </w:t>
      </w:r>
      <w:r w:rsidR="00814392" w:rsidRPr="00DD53FF">
        <w:rPr>
          <w:lang w:val="en-US"/>
        </w:rPr>
        <w:t xml:space="preserve">activist, politicians, </w:t>
      </w:r>
      <w:r w:rsidRPr="00DD53FF">
        <w:rPr>
          <w:lang w:val="en-US"/>
        </w:rPr>
        <w:t>and NGOs working in Iran to strengthen the campaign's impact.</w:t>
      </w:r>
    </w:p>
    <w:p w14:paraId="0035F7E1" w14:textId="77777777" w:rsidR="006E1A12" w:rsidRPr="00DD53FF" w:rsidRDefault="006E1A12" w:rsidP="00DD53FF">
      <w:pPr>
        <w:pStyle w:val="ListParagraph"/>
        <w:numPr>
          <w:ilvl w:val="0"/>
          <w:numId w:val="9"/>
        </w:numPr>
        <w:rPr>
          <w:lang w:val="en-US"/>
        </w:rPr>
      </w:pPr>
      <w:r w:rsidRPr="00DD53FF">
        <w:rPr>
          <w:lang w:val="en-US"/>
        </w:rPr>
        <w:lastRenderedPageBreak/>
        <w:t>Seek endorsements and support from influential organizations and personalities to gain greater visibility.</w:t>
      </w:r>
    </w:p>
    <w:p w14:paraId="2E0AAC4C" w14:textId="2C72D048" w:rsidR="006E1A12" w:rsidRPr="006E1A12" w:rsidRDefault="00DD53FF" w:rsidP="00E85DA0">
      <w:pPr>
        <w:rPr>
          <w:lang w:val="en-US"/>
        </w:rPr>
      </w:pPr>
      <w:r>
        <w:rPr>
          <w:lang w:val="en-US"/>
        </w:rPr>
        <w:t>4</w:t>
      </w:r>
      <w:r w:rsidR="006E1A12" w:rsidRPr="006E1A12">
        <w:rPr>
          <w:lang w:val="en-US"/>
        </w:rPr>
        <w:t>. Monitor and Evaluate</w:t>
      </w:r>
    </w:p>
    <w:p w14:paraId="4C3E25EC" w14:textId="77777777" w:rsidR="00DD53FF" w:rsidRPr="00DD53FF" w:rsidRDefault="00DD53FF" w:rsidP="00DD53FF">
      <w:pPr>
        <w:pStyle w:val="ListParagraph"/>
        <w:numPr>
          <w:ilvl w:val="0"/>
          <w:numId w:val="10"/>
        </w:numPr>
        <w:rPr>
          <w:lang w:val="en-US"/>
        </w:rPr>
      </w:pPr>
      <w:r w:rsidRPr="00DD53FF">
        <w:rPr>
          <w:lang w:val="en-US"/>
        </w:rPr>
        <w:t>Regularly post informative content, success stories, and updates on campaign initiatives on social media platforms.</w:t>
      </w:r>
    </w:p>
    <w:p w14:paraId="0741A68E" w14:textId="77777777" w:rsidR="00DD53FF" w:rsidRPr="00DD53FF" w:rsidRDefault="00DD53FF" w:rsidP="00DD53FF">
      <w:pPr>
        <w:pStyle w:val="ListParagraph"/>
        <w:numPr>
          <w:ilvl w:val="0"/>
          <w:numId w:val="10"/>
        </w:numPr>
        <w:rPr>
          <w:lang w:val="en-US"/>
        </w:rPr>
      </w:pPr>
      <w:r w:rsidRPr="00DD53FF">
        <w:rPr>
          <w:lang w:val="en-US"/>
        </w:rPr>
        <w:t>Utilize informative posts, graphics, and videos to highlight Iranian women's challenges and progress made through the campaign.</w:t>
      </w:r>
    </w:p>
    <w:p w14:paraId="6A80B866" w14:textId="77777777" w:rsidR="006E1A12" w:rsidRPr="00DD53FF" w:rsidRDefault="006E1A12" w:rsidP="00DD53FF">
      <w:pPr>
        <w:pStyle w:val="ListParagraph"/>
        <w:numPr>
          <w:ilvl w:val="0"/>
          <w:numId w:val="10"/>
        </w:numPr>
        <w:rPr>
          <w:lang w:val="en-US"/>
        </w:rPr>
      </w:pPr>
      <w:r w:rsidRPr="00DD53FF">
        <w:rPr>
          <w:lang w:val="en-US"/>
        </w:rPr>
        <w:t>Track the campaign's reach, engagement, and impact using social media analytics and online surveys.</w:t>
      </w:r>
    </w:p>
    <w:p w14:paraId="672F0442" w14:textId="77777777" w:rsidR="006E1A12" w:rsidRPr="00DD53FF" w:rsidRDefault="006E1A12" w:rsidP="00DD53FF">
      <w:pPr>
        <w:pStyle w:val="ListParagraph"/>
        <w:numPr>
          <w:ilvl w:val="0"/>
          <w:numId w:val="10"/>
        </w:numPr>
        <w:rPr>
          <w:lang w:val="en-US"/>
        </w:rPr>
      </w:pPr>
      <w:r w:rsidRPr="00DD53FF">
        <w:rPr>
          <w:lang w:val="en-US"/>
        </w:rPr>
        <w:t>Analyze feedback and adjust the campaign strategy as needed to optimize its effectiveness.</w:t>
      </w:r>
    </w:p>
    <w:p w14:paraId="67E700B4" w14:textId="77777777" w:rsidR="00DD53FF" w:rsidRDefault="00DD53FF" w:rsidP="006E1A12">
      <w:pPr>
        <w:rPr>
          <w:lang w:val="en-US"/>
        </w:rPr>
      </w:pPr>
    </w:p>
    <w:p w14:paraId="59DE38F5" w14:textId="00EB8F59" w:rsidR="006E1A12" w:rsidRDefault="006E1A12" w:rsidP="006E1A12">
      <w:pPr>
        <w:rPr>
          <w:lang w:val="en-US"/>
        </w:rPr>
      </w:pPr>
      <w:r w:rsidRPr="006E1A12">
        <w:rPr>
          <w:lang w:val="en-US"/>
        </w:rPr>
        <w:t xml:space="preserve">By implementing this action plan, the "Hope For Freedom, Mahsa </w:t>
      </w:r>
      <w:proofErr w:type="spellStart"/>
      <w:r w:rsidRPr="006E1A12">
        <w:rPr>
          <w:lang w:val="en-US"/>
        </w:rPr>
        <w:t>Jina</w:t>
      </w:r>
      <w:proofErr w:type="spellEnd"/>
      <w:r w:rsidRPr="006E1A12">
        <w:rPr>
          <w:lang w:val="en-US"/>
        </w:rPr>
        <w:t xml:space="preserve"> Amini" campaign can galvanize support and create a global movement that stands in solidarity with the people of Iran. Together, we can advocate for a brighter future where freedom, equality, and human rights prevail. #HopeForIranFreedom #StandWithIran #GenderEquality #HumanRights</w:t>
      </w:r>
    </w:p>
    <w:p w14:paraId="06A4B4A3" w14:textId="77777777" w:rsidR="00D26FDA" w:rsidRDefault="00D26FDA" w:rsidP="006E1A12">
      <w:pPr>
        <w:rPr>
          <w:lang w:val="en-US"/>
        </w:rPr>
      </w:pPr>
    </w:p>
    <w:p w14:paraId="149C82DE" w14:textId="025E36E8" w:rsidR="00D26FDA" w:rsidRPr="00A654B3" w:rsidRDefault="00A654B3" w:rsidP="006E1A12">
      <w:pPr>
        <w:rPr>
          <w:b/>
          <w:bCs/>
          <w:lang w:val="en-US"/>
        </w:rPr>
      </w:pPr>
      <w:r w:rsidRPr="00A654B3">
        <w:rPr>
          <w:b/>
          <w:bCs/>
          <w:lang w:val="en-US"/>
        </w:rPr>
        <w:t>Twitter text</w:t>
      </w:r>
    </w:p>
    <w:p w14:paraId="514EC98F" w14:textId="560BD3F0" w:rsidR="00D26FDA" w:rsidRPr="00D26FDA" w:rsidRDefault="00D26FDA" w:rsidP="00D26FDA">
      <w:pPr>
        <w:rPr>
          <w:lang w:val="en-US"/>
        </w:rPr>
      </w:pPr>
      <w:r w:rsidRPr="00D26FDA">
        <w:rPr>
          <w:rFonts w:ascii="Segoe UI Emoji" w:hAnsi="Segoe UI Emoji" w:cs="Segoe UI Emoji"/>
          <w:lang w:val="en-US"/>
        </w:rPr>
        <w:t>🌟</w:t>
      </w:r>
      <w:r w:rsidRPr="00D26FDA">
        <w:rPr>
          <w:lang w:val="en-US"/>
        </w:rPr>
        <w:t xml:space="preserve"> Join the campaign for #HopeForFreedom in honor of Mahsa </w:t>
      </w:r>
      <w:proofErr w:type="spellStart"/>
      <w:r w:rsidRPr="00D26FDA">
        <w:rPr>
          <w:lang w:val="en-US"/>
        </w:rPr>
        <w:t>Jina</w:t>
      </w:r>
      <w:proofErr w:type="spellEnd"/>
      <w:r w:rsidRPr="00D26FDA">
        <w:rPr>
          <w:lang w:val="en-US"/>
        </w:rPr>
        <w:t xml:space="preserve"> Amini. Stand with brave </w:t>
      </w:r>
      <w:r w:rsidR="00913B62" w:rsidRPr="00D26FDA">
        <w:rPr>
          <w:lang w:val="en-US"/>
        </w:rPr>
        <w:t>Iranian</w:t>
      </w:r>
      <w:r w:rsidRPr="00D26FDA">
        <w:rPr>
          <w:lang w:val="en-US"/>
        </w:rPr>
        <w:t xml:space="preserve"> people raise awareness, and advocate for equality, freedom. </w:t>
      </w:r>
    </w:p>
    <w:p w14:paraId="0676870B" w14:textId="20BE06C1" w:rsidR="00D26FDA" w:rsidRDefault="00D26FDA" w:rsidP="00D26FDA">
      <w:pPr>
        <w:rPr>
          <w:lang w:val="en-US"/>
        </w:rPr>
      </w:pPr>
      <w:r w:rsidRPr="00D26FDA">
        <w:rPr>
          <w:lang w:val="en-US"/>
        </w:rPr>
        <w:t>Let's create a brighter future where freedom and human rights prevail.</w:t>
      </w:r>
    </w:p>
    <w:p w14:paraId="102387FE" w14:textId="77777777" w:rsidR="00D26FDA" w:rsidRDefault="00D26FDA" w:rsidP="00D26FDA">
      <w:pPr>
        <w:rPr>
          <w:lang w:val="en-US"/>
        </w:rPr>
      </w:pPr>
    </w:p>
    <w:p w14:paraId="284CC8B2" w14:textId="2AD2F71F" w:rsidR="00D26FDA" w:rsidRPr="006E1A12" w:rsidRDefault="00A654B3" w:rsidP="00D26FDA">
      <w:pPr>
        <w:rPr>
          <w:lang w:val="en-US"/>
        </w:rPr>
      </w:pPr>
      <w:r w:rsidRPr="00A654B3">
        <w:rPr>
          <w:rFonts w:ascii="Segoe UI Emoji" w:hAnsi="Segoe UI Emoji" w:cs="Segoe UI Emoji"/>
          <w:lang w:val="en-US"/>
        </w:rPr>
        <w:t>🌟</w:t>
      </w:r>
      <w:r w:rsidRPr="00A654B3">
        <w:rPr>
          <w:lang w:val="en-US"/>
        </w:rPr>
        <w:t xml:space="preserve"> Join the Global Action for #HopeForIranFreedom in honor of Mahsa </w:t>
      </w:r>
      <w:proofErr w:type="spellStart"/>
      <w:r w:rsidRPr="00A654B3">
        <w:rPr>
          <w:lang w:val="en-US"/>
        </w:rPr>
        <w:t>Jina</w:t>
      </w:r>
      <w:proofErr w:type="spellEnd"/>
      <w:r w:rsidRPr="00A654B3">
        <w:rPr>
          <w:lang w:val="en-US"/>
        </w:rPr>
        <w:t xml:space="preserve"> Amini and the Women Freedom Revolution! Stand with Iranian women and men, raise awareness, and advocate for equality. Let's break barriers together!</w:t>
      </w:r>
    </w:p>
    <w:sectPr w:rsidR="00D26FDA" w:rsidRPr="006E1A1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4A0CBC"/>
    <w:multiLevelType w:val="multilevel"/>
    <w:tmpl w:val="61D209C0"/>
    <w:lvl w:ilvl="0">
      <w:start w:val="2"/>
      <w:numFmt w:val="decimal"/>
      <w:lvlText w:val="%1"/>
      <w:lvlJc w:val="left"/>
      <w:pPr>
        <w:ind w:left="504" w:hanging="504"/>
      </w:pPr>
      <w:rPr>
        <w:rFonts w:hint="default"/>
      </w:rPr>
    </w:lvl>
    <w:lvl w:ilvl="1">
      <w:start w:val="31"/>
      <w:numFmt w:val="decimal"/>
      <w:lvlText w:val="%1-%2"/>
      <w:lvlJc w:val="left"/>
      <w:pPr>
        <w:ind w:left="504" w:hanging="50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9D05BCB"/>
    <w:multiLevelType w:val="hybridMultilevel"/>
    <w:tmpl w:val="99DE89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36477349"/>
    <w:multiLevelType w:val="hybridMultilevel"/>
    <w:tmpl w:val="87D0CDE2"/>
    <w:lvl w:ilvl="0" w:tplc="2000000F">
      <w:start w:val="1"/>
      <w:numFmt w:val="decimal"/>
      <w:lvlText w:val="%1."/>
      <w:lvlJc w:val="left"/>
      <w:pPr>
        <w:ind w:left="360" w:hanging="360"/>
      </w:pPr>
      <w:rPr>
        <w:rFonts w:hint="default"/>
      </w:r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 w15:restartNumberingAfterBreak="0">
    <w:nsid w:val="3B160156"/>
    <w:multiLevelType w:val="hybridMultilevel"/>
    <w:tmpl w:val="B768B16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49E75454"/>
    <w:multiLevelType w:val="hybridMultilevel"/>
    <w:tmpl w:val="BA4A475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4AD74F13"/>
    <w:multiLevelType w:val="hybridMultilevel"/>
    <w:tmpl w:val="C9F0730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53E076DD"/>
    <w:multiLevelType w:val="hybridMultilevel"/>
    <w:tmpl w:val="8C34358A"/>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7" w15:restartNumberingAfterBreak="0">
    <w:nsid w:val="557358F3"/>
    <w:multiLevelType w:val="multilevel"/>
    <w:tmpl w:val="200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612E74E1"/>
    <w:multiLevelType w:val="hybridMultilevel"/>
    <w:tmpl w:val="7CDEEF8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62F35389"/>
    <w:multiLevelType w:val="hybridMultilevel"/>
    <w:tmpl w:val="E988897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6607752F"/>
    <w:multiLevelType w:val="hybridMultilevel"/>
    <w:tmpl w:val="CE761AEE"/>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num w:numId="1" w16cid:durableId="1120994725">
    <w:abstractNumId w:val="4"/>
  </w:num>
  <w:num w:numId="2" w16cid:durableId="1790589547">
    <w:abstractNumId w:val="5"/>
  </w:num>
  <w:num w:numId="3" w16cid:durableId="123230612">
    <w:abstractNumId w:val="6"/>
  </w:num>
  <w:num w:numId="4" w16cid:durableId="434254733">
    <w:abstractNumId w:val="8"/>
  </w:num>
  <w:num w:numId="5" w16cid:durableId="1073048785">
    <w:abstractNumId w:val="10"/>
  </w:num>
  <w:num w:numId="6" w16cid:durableId="1198857549">
    <w:abstractNumId w:val="2"/>
  </w:num>
  <w:num w:numId="7" w16cid:durableId="2051416234">
    <w:abstractNumId w:val="7"/>
  </w:num>
  <w:num w:numId="8" w16cid:durableId="1203055684">
    <w:abstractNumId w:val="0"/>
  </w:num>
  <w:num w:numId="9" w16cid:durableId="490826470">
    <w:abstractNumId w:val="3"/>
  </w:num>
  <w:num w:numId="10" w16cid:durableId="1125660170">
    <w:abstractNumId w:val="9"/>
  </w:num>
  <w:num w:numId="11" w16cid:durableId="12381277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0NDIytTQxNTCzMDRU0lEKTi0uzszPAykwrAUAbjVhmCwAAAA="/>
  </w:docVars>
  <w:rsids>
    <w:rsidRoot w:val="00FE2213"/>
    <w:rsid w:val="00055EF0"/>
    <w:rsid w:val="0009069B"/>
    <w:rsid w:val="000D0D3F"/>
    <w:rsid w:val="000D38A6"/>
    <w:rsid w:val="000F2C2C"/>
    <w:rsid w:val="001437C5"/>
    <w:rsid w:val="0016684D"/>
    <w:rsid w:val="001A5863"/>
    <w:rsid w:val="001E6C9A"/>
    <w:rsid w:val="0020566C"/>
    <w:rsid w:val="00225E2C"/>
    <w:rsid w:val="00266869"/>
    <w:rsid w:val="002D4C23"/>
    <w:rsid w:val="002F65D8"/>
    <w:rsid w:val="00344B62"/>
    <w:rsid w:val="00376C65"/>
    <w:rsid w:val="003B0369"/>
    <w:rsid w:val="003B746E"/>
    <w:rsid w:val="003F0C97"/>
    <w:rsid w:val="00433103"/>
    <w:rsid w:val="00445820"/>
    <w:rsid w:val="004C3140"/>
    <w:rsid w:val="005177E1"/>
    <w:rsid w:val="005248BD"/>
    <w:rsid w:val="00562A76"/>
    <w:rsid w:val="00581DCA"/>
    <w:rsid w:val="005953DF"/>
    <w:rsid w:val="005D1C89"/>
    <w:rsid w:val="005D4345"/>
    <w:rsid w:val="00617EA7"/>
    <w:rsid w:val="00621CE4"/>
    <w:rsid w:val="0069668A"/>
    <w:rsid w:val="006C316C"/>
    <w:rsid w:val="006C3CF7"/>
    <w:rsid w:val="006E1A12"/>
    <w:rsid w:val="007B02A7"/>
    <w:rsid w:val="00814392"/>
    <w:rsid w:val="00866D60"/>
    <w:rsid w:val="00913B62"/>
    <w:rsid w:val="009520A7"/>
    <w:rsid w:val="009D06CF"/>
    <w:rsid w:val="009D0BD5"/>
    <w:rsid w:val="00A2410E"/>
    <w:rsid w:val="00A26D17"/>
    <w:rsid w:val="00A36317"/>
    <w:rsid w:val="00A654B3"/>
    <w:rsid w:val="00A700B8"/>
    <w:rsid w:val="00A75CE2"/>
    <w:rsid w:val="00AB5792"/>
    <w:rsid w:val="00AE63A5"/>
    <w:rsid w:val="00B362C1"/>
    <w:rsid w:val="00B61E02"/>
    <w:rsid w:val="00B87251"/>
    <w:rsid w:val="00B93CB6"/>
    <w:rsid w:val="00BE7684"/>
    <w:rsid w:val="00C03E54"/>
    <w:rsid w:val="00C24DC5"/>
    <w:rsid w:val="00C36F7A"/>
    <w:rsid w:val="00CB1EED"/>
    <w:rsid w:val="00D17D23"/>
    <w:rsid w:val="00D268A4"/>
    <w:rsid w:val="00D26FDA"/>
    <w:rsid w:val="00D319CF"/>
    <w:rsid w:val="00DB1937"/>
    <w:rsid w:val="00DD53FF"/>
    <w:rsid w:val="00E218E4"/>
    <w:rsid w:val="00E85DA0"/>
    <w:rsid w:val="00EB2DDC"/>
    <w:rsid w:val="00EF27D6"/>
    <w:rsid w:val="00EF4E56"/>
    <w:rsid w:val="00F00DC8"/>
    <w:rsid w:val="00F4445D"/>
    <w:rsid w:val="00F562CF"/>
    <w:rsid w:val="00FE2213"/>
  </w:rsids>
  <m:mathPr>
    <m:mathFont m:val="Cambria Math"/>
    <m:brkBin m:val="before"/>
    <m:brkBinSub m:val="--"/>
    <m:smallFrac m:val="0"/>
    <m:dispDef/>
    <m:lMargin m:val="0"/>
    <m:rMargin m:val="0"/>
    <m:defJc m:val="centerGroup"/>
    <m:wrapIndent m:val="1440"/>
    <m:intLim m:val="subSup"/>
    <m:naryLim m:val="undOvr"/>
  </m:mathPr>
  <w:themeFontLang w:val="nl-B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7CDF9"/>
  <w15:docId w15:val="{B102E7CA-6F22-41CA-89B7-0F7E07B18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nl-B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FE2213"/>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FE2213"/>
    <w:rPr>
      <w:rFonts w:ascii="Calibri" w:hAnsi="Calibri"/>
      <w:szCs w:val="21"/>
    </w:rPr>
  </w:style>
  <w:style w:type="table" w:styleId="TableGrid">
    <w:name w:val="Table Grid"/>
    <w:basedOn w:val="TableNormal"/>
    <w:uiPriority w:val="39"/>
    <w:rsid w:val="00CB1E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437C5"/>
    <w:pPr>
      <w:ind w:left="720"/>
      <w:contextualSpacing/>
    </w:pPr>
  </w:style>
  <w:style w:type="character" w:styleId="CommentReference">
    <w:name w:val="annotation reference"/>
    <w:basedOn w:val="DefaultParagraphFont"/>
    <w:uiPriority w:val="99"/>
    <w:semiHidden/>
    <w:unhideWhenUsed/>
    <w:rsid w:val="00866D60"/>
    <w:rPr>
      <w:sz w:val="16"/>
      <w:szCs w:val="16"/>
    </w:rPr>
  </w:style>
  <w:style w:type="paragraph" w:styleId="CommentText">
    <w:name w:val="annotation text"/>
    <w:basedOn w:val="Normal"/>
    <w:link w:val="CommentTextChar"/>
    <w:uiPriority w:val="99"/>
    <w:unhideWhenUsed/>
    <w:rsid w:val="00866D60"/>
    <w:pPr>
      <w:spacing w:line="240" w:lineRule="auto"/>
    </w:pPr>
    <w:rPr>
      <w:sz w:val="20"/>
      <w:szCs w:val="20"/>
    </w:rPr>
  </w:style>
  <w:style w:type="character" w:customStyle="1" w:styleId="CommentTextChar">
    <w:name w:val="Comment Text Char"/>
    <w:basedOn w:val="DefaultParagraphFont"/>
    <w:link w:val="CommentText"/>
    <w:uiPriority w:val="99"/>
    <w:rsid w:val="00866D60"/>
    <w:rPr>
      <w:sz w:val="20"/>
      <w:szCs w:val="20"/>
    </w:rPr>
  </w:style>
  <w:style w:type="paragraph" w:styleId="CommentSubject">
    <w:name w:val="annotation subject"/>
    <w:basedOn w:val="CommentText"/>
    <w:next w:val="CommentText"/>
    <w:link w:val="CommentSubjectChar"/>
    <w:uiPriority w:val="99"/>
    <w:semiHidden/>
    <w:unhideWhenUsed/>
    <w:rsid w:val="00866D60"/>
    <w:rPr>
      <w:b/>
      <w:bCs/>
    </w:rPr>
  </w:style>
  <w:style w:type="character" w:customStyle="1" w:styleId="CommentSubjectChar">
    <w:name w:val="Comment Subject Char"/>
    <w:basedOn w:val="CommentTextChar"/>
    <w:link w:val="CommentSubject"/>
    <w:uiPriority w:val="99"/>
    <w:semiHidden/>
    <w:rsid w:val="00866D6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90394">
      <w:bodyDiv w:val="1"/>
      <w:marLeft w:val="0"/>
      <w:marRight w:val="0"/>
      <w:marTop w:val="0"/>
      <w:marBottom w:val="0"/>
      <w:divBdr>
        <w:top w:val="none" w:sz="0" w:space="0" w:color="auto"/>
        <w:left w:val="none" w:sz="0" w:space="0" w:color="auto"/>
        <w:bottom w:val="none" w:sz="0" w:space="0" w:color="auto"/>
        <w:right w:val="none" w:sz="0" w:space="0" w:color="auto"/>
      </w:divBdr>
    </w:div>
    <w:div w:id="699360840">
      <w:bodyDiv w:val="1"/>
      <w:marLeft w:val="0"/>
      <w:marRight w:val="0"/>
      <w:marTop w:val="0"/>
      <w:marBottom w:val="0"/>
      <w:divBdr>
        <w:top w:val="none" w:sz="0" w:space="0" w:color="auto"/>
        <w:left w:val="none" w:sz="0" w:space="0" w:color="auto"/>
        <w:bottom w:val="none" w:sz="0" w:space="0" w:color="auto"/>
        <w:right w:val="none" w:sz="0" w:space="0" w:color="auto"/>
      </w:divBdr>
    </w:div>
    <w:div w:id="705562960">
      <w:bodyDiv w:val="1"/>
      <w:marLeft w:val="0"/>
      <w:marRight w:val="0"/>
      <w:marTop w:val="0"/>
      <w:marBottom w:val="0"/>
      <w:divBdr>
        <w:top w:val="none" w:sz="0" w:space="0" w:color="auto"/>
        <w:left w:val="none" w:sz="0" w:space="0" w:color="auto"/>
        <w:bottom w:val="none" w:sz="0" w:space="0" w:color="auto"/>
        <w:right w:val="none" w:sz="0" w:space="0" w:color="auto"/>
      </w:divBdr>
      <w:divsChild>
        <w:div w:id="212430210">
          <w:marLeft w:val="0"/>
          <w:marRight w:val="0"/>
          <w:marTop w:val="0"/>
          <w:marBottom w:val="0"/>
          <w:divBdr>
            <w:top w:val="single" w:sz="2" w:space="0" w:color="D9D9E3"/>
            <w:left w:val="single" w:sz="2" w:space="0" w:color="D9D9E3"/>
            <w:bottom w:val="single" w:sz="2" w:space="0" w:color="D9D9E3"/>
            <w:right w:val="single" w:sz="2" w:space="0" w:color="D9D9E3"/>
          </w:divBdr>
          <w:divsChild>
            <w:div w:id="409431752">
              <w:marLeft w:val="0"/>
              <w:marRight w:val="0"/>
              <w:marTop w:val="0"/>
              <w:marBottom w:val="0"/>
              <w:divBdr>
                <w:top w:val="single" w:sz="2" w:space="0" w:color="D9D9E3"/>
                <w:left w:val="single" w:sz="2" w:space="0" w:color="D9D9E3"/>
                <w:bottom w:val="single" w:sz="2" w:space="0" w:color="D9D9E3"/>
                <w:right w:val="single" w:sz="2" w:space="0" w:color="D9D9E3"/>
              </w:divBdr>
              <w:divsChild>
                <w:div w:id="736708023">
                  <w:marLeft w:val="0"/>
                  <w:marRight w:val="0"/>
                  <w:marTop w:val="0"/>
                  <w:marBottom w:val="0"/>
                  <w:divBdr>
                    <w:top w:val="single" w:sz="2" w:space="0" w:color="D9D9E3"/>
                    <w:left w:val="single" w:sz="2" w:space="0" w:color="D9D9E3"/>
                    <w:bottom w:val="single" w:sz="2" w:space="0" w:color="D9D9E3"/>
                    <w:right w:val="single" w:sz="2" w:space="0" w:color="D9D9E3"/>
                  </w:divBdr>
                  <w:divsChild>
                    <w:div w:id="1550260580">
                      <w:marLeft w:val="0"/>
                      <w:marRight w:val="0"/>
                      <w:marTop w:val="0"/>
                      <w:marBottom w:val="0"/>
                      <w:divBdr>
                        <w:top w:val="single" w:sz="2" w:space="0" w:color="D9D9E3"/>
                        <w:left w:val="single" w:sz="2" w:space="0" w:color="D9D9E3"/>
                        <w:bottom w:val="single" w:sz="2" w:space="0" w:color="D9D9E3"/>
                        <w:right w:val="single" w:sz="2" w:space="0" w:color="D9D9E3"/>
                      </w:divBdr>
                      <w:divsChild>
                        <w:div w:id="989602691">
                          <w:marLeft w:val="0"/>
                          <w:marRight w:val="0"/>
                          <w:marTop w:val="0"/>
                          <w:marBottom w:val="0"/>
                          <w:divBdr>
                            <w:top w:val="single" w:sz="2" w:space="0" w:color="auto"/>
                            <w:left w:val="single" w:sz="2" w:space="0" w:color="auto"/>
                            <w:bottom w:val="single" w:sz="6" w:space="0" w:color="auto"/>
                            <w:right w:val="single" w:sz="2" w:space="0" w:color="auto"/>
                          </w:divBdr>
                          <w:divsChild>
                            <w:div w:id="1542281614">
                              <w:marLeft w:val="0"/>
                              <w:marRight w:val="0"/>
                              <w:marTop w:val="100"/>
                              <w:marBottom w:val="100"/>
                              <w:divBdr>
                                <w:top w:val="single" w:sz="2" w:space="0" w:color="D9D9E3"/>
                                <w:left w:val="single" w:sz="2" w:space="0" w:color="D9D9E3"/>
                                <w:bottom w:val="single" w:sz="2" w:space="0" w:color="D9D9E3"/>
                                <w:right w:val="single" w:sz="2" w:space="0" w:color="D9D9E3"/>
                              </w:divBdr>
                              <w:divsChild>
                                <w:div w:id="1474517661">
                                  <w:marLeft w:val="0"/>
                                  <w:marRight w:val="0"/>
                                  <w:marTop w:val="0"/>
                                  <w:marBottom w:val="0"/>
                                  <w:divBdr>
                                    <w:top w:val="single" w:sz="2" w:space="0" w:color="D9D9E3"/>
                                    <w:left w:val="single" w:sz="2" w:space="0" w:color="D9D9E3"/>
                                    <w:bottom w:val="single" w:sz="2" w:space="0" w:color="D9D9E3"/>
                                    <w:right w:val="single" w:sz="2" w:space="0" w:color="D9D9E3"/>
                                  </w:divBdr>
                                  <w:divsChild>
                                    <w:div w:id="2009020619">
                                      <w:marLeft w:val="0"/>
                                      <w:marRight w:val="0"/>
                                      <w:marTop w:val="0"/>
                                      <w:marBottom w:val="0"/>
                                      <w:divBdr>
                                        <w:top w:val="single" w:sz="2" w:space="0" w:color="D9D9E3"/>
                                        <w:left w:val="single" w:sz="2" w:space="0" w:color="D9D9E3"/>
                                        <w:bottom w:val="single" w:sz="2" w:space="0" w:color="D9D9E3"/>
                                        <w:right w:val="single" w:sz="2" w:space="0" w:color="D9D9E3"/>
                                      </w:divBdr>
                                      <w:divsChild>
                                        <w:div w:id="873540197">
                                          <w:marLeft w:val="0"/>
                                          <w:marRight w:val="0"/>
                                          <w:marTop w:val="0"/>
                                          <w:marBottom w:val="0"/>
                                          <w:divBdr>
                                            <w:top w:val="single" w:sz="2" w:space="0" w:color="D9D9E3"/>
                                            <w:left w:val="single" w:sz="2" w:space="0" w:color="D9D9E3"/>
                                            <w:bottom w:val="single" w:sz="2" w:space="0" w:color="D9D9E3"/>
                                            <w:right w:val="single" w:sz="2" w:space="0" w:color="D9D9E3"/>
                                          </w:divBdr>
                                          <w:divsChild>
                                            <w:div w:id="543299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62627704">
          <w:marLeft w:val="0"/>
          <w:marRight w:val="0"/>
          <w:marTop w:val="0"/>
          <w:marBottom w:val="0"/>
          <w:divBdr>
            <w:top w:val="none" w:sz="0" w:space="0" w:color="auto"/>
            <w:left w:val="none" w:sz="0" w:space="0" w:color="auto"/>
            <w:bottom w:val="none" w:sz="0" w:space="0" w:color="auto"/>
            <w:right w:val="none" w:sz="0" w:space="0" w:color="auto"/>
          </w:divBdr>
        </w:div>
      </w:divsChild>
    </w:div>
    <w:div w:id="1094781775">
      <w:bodyDiv w:val="1"/>
      <w:marLeft w:val="0"/>
      <w:marRight w:val="0"/>
      <w:marTop w:val="0"/>
      <w:marBottom w:val="0"/>
      <w:divBdr>
        <w:top w:val="none" w:sz="0" w:space="0" w:color="auto"/>
        <w:left w:val="none" w:sz="0" w:space="0" w:color="auto"/>
        <w:bottom w:val="none" w:sz="0" w:space="0" w:color="auto"/>
        <w:right w:val="none" w:sz="0" w:space="0" w:color="auto"/>
      </w:divBdr>
    </w:div>
    <w:div w:id="1622759674">
      <w:bodyDiv w:val="1"/>
      <w:marLeft w:val="0"/>
      <w:marRight w:val="0"/>
      <w:marTop w:val="0"/>
      <w:marBottom w:val="0"/>
      <w:divBdr>
        <w:top w:val="none" w:sz="0" w:space="0" w:color="auto"/>
        <w:left w:val="none" w:sz="0" w:space="0" w:color="auto"/>
        <w:bottom w:val="none" w:sz="0" w:space="0" w:color="auto"/>
        <w:right w:val="none" w:sz="0" w:space="0" w:color="auto"/>
      </w:divBdr>
    </w:div>
    <w:div w:id="1762338162">
      <w:bodyDiv w:val="1"/>
      <w:marLeft w:val="0"/>
      <w:marRight w:val="0"/>
      <w:marTop w:val="0"/>
      <w:marBottom w:val="0"/>
      <w:divBdr>
        <w:top w:val="none" w:sz="0" w:space="0" w:color="auto"/>
        <w:left w:val="none" w:sz="0" w:space="0" w:color="auto"/>
        <w:bottom w:val="none" w:sz="0" w:space="0" w:color="auto"/>
        <w:right w:val="none" w:sz="0" w:space="0" w:color="auto"/>
      </w:divBdr>
    </w:div>
    <w:div w:id="1817449486">
      <w:bodyDiv w:val="1"/>
      <w:marLeft w:val="0"/>
      <w:marRight w:val="0"/>
      <w:marTop w:val="0"/>
      <w:marBottom w:val="0"/>
      <w:divBdr>
        <w:top w:val="none" w:sz="0" w:space="0" w:color="auto"/>
        <w:left w:val="none" w:sz="0" w:space="0" w:color="auto"/>
        <w:bottom w:val="none" w:sz="0" w:space="0" w:color="auto"/>
        <w:right w:val="none" w:sz="0" w:space="0" w:color="auto"/>
      </w:divBdr>
    </w:div>
    <w:div w:id="1929190168">
      <w:bodyDiv w:val="1"/>
      <w:marLeft w:val="0"/>
      <w:marRight w:val="0"/>
      <w:marTop w:val="0"/>
      <w:marBottom w:val="0"/>
      <w:divBdr>
        <w:top w:val="none" w:sz="0" w:space="0" w:color="auto"/>
        <w:left w:val="none" w:sz="0" w:space="0" w:color="auto"/>
        <w:bottom w:val="none" w:sz="0" w:space="0" w:color="auto"/>
        <w:right w:val="none" w:sz="0" w:space="0" w:color="auto"/>
      </w:divBdr>
    </w:div>
    <w:div w:id="21102689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1417</Words>
  <Characters>779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Stora Enso</Company>
  <LinksUpToDate>false</LinksUpToDate>
  <CharactersWithSpaces>9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ghavi-Bayat, Atoosa</dc:creator>
  <cp:keywords/>
  <dc:description/>
  <cp:lastModifiedBy>Melissa AMIRKHIZY</cp:lastModifiedBy>
  <cp:revision>5</cp:revision>
  <dcterms:created xsi:type="dcterms:W3CDTF">2023-08-08T12:46:00Z</dcterms:created>
  <dcterms:modified xsi:type="dcterms:W3CDTF">2023-08-22T15:39:00Z</dcterms:modified>
</cp:coreProperties>
</file>